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848113" w14:textId="04A57C93" w:rsidR="00EF4D78" w:rsidRPr="006373FE" w:rsidRDefault="00F4340C" w:rsidP="00EF4D78">
      <w:pPr>
        <w:spacing w:after="0" w:line="240" w:lineRule="auto"/>
        <w:ind w:left="0" w:firstLine="708"/>
        <w:rPr>
          <w:szCs w:val="24"/>
        </w:rPr>
      </w:pPr>
      <w:r>
        <w:rPr>
          <w:szCs w:val="24"/>
        </w:rPr>
        <w:t xml:space="preserve">На основу Одлуке Општинског веће </w:t>
      </w:r>
      <w:r w:rsidR="00EF4D78" w:rsidRPr="006373FE">
        <w:rPr>
          <w:szCs w:val="24"/>
        </w:rPr>
        <w:t xml:space="preserve">општине </w:t>
      </w:r>
      <w:r>
        <w:rPr>
          <w:szCs w:val="24"/>
          <w:lang w:val="sr-Cyrl-RS"/>
        </w:rPr>
        <w:t>Аранђеловац</w:t>
      </w:r>
      <w:r w:rsidR="00EF4D78" w:rsidRPr="006373FE">
        <w:rPr>
          <w:szCs w:val="24"/>
        </w:rPr>
        <w:t xml:space="preserve">  о расписивању Јавног конкурса за </w:t>
      </w:r>
      <w:r w:rsidR="001F0AD2">
        <w:rPr>
          <w:szCs w:val="24"/>
          <w:lang w:val="sr-Cyrl-RS"/>
        </w:rPr>
        <w:t>суфинасирање уградње соларних панела</w:t>
      </w:r>
      <w:r w:rsidR="00EF4D78" w:rsidRPr="006373FE">
        <w:rPr>
          <w:szCs w:val="24"/>
        </w:rPr>
        <w:t xml:space="preserve"> за производњу електричне енергије </w:t>
      </w:r>
      <w:r w:rsidR="001F0AD2">
        <w:rPr>
          <w:szCs w:val="24"/>
          <w:lang w:val="sr-Cyrl-RS"/>
        </w:rPr>
        <w:t xml:space="preserve">на породичним кућама на територији општине Аранђеловац </w:t>
      </w:r>
      <w:r w:rsidR="00CE1F1C">
        <w:rPr>
          <w:szCs w:val="24"/>
        </w:rPr>
        <w:t>број 06-337/2022-01-3 од 13.07.</w:t>
      </w:r>
      <w:r w:rsidR="00EF4D78" w:rsidRPr="006373FE">
        <w:rPr>
          <w:szCs w:val="24"/>
        </w:rPr>
        <w:t>202</w:t>
      </w:r>
      <w:r w:rsidR="00CE1F1C">
        <w:rPr>
          <w:szCs w:val="24"/>
          <w:lang w:val="sr-Cyrl-RS"/>
        </w:rPr>
        <w:t>2</w:t>
      </w:r>
      <w:bookmarkStart w:id="0" w:name="_GoBack"/>
      <w:bookmarkEnd w:id="0"/>
      <w:r w:rsidR="00EF4D78" w:rsidRPr="006373FE">
        <w:rPr>
          <w:szCs w:val="24"/>
        </w:rPr>
        <w:t>. године и Правилника о суфинансирању енергетске санације породичних кућа путем уградње соларних панела за производњу електричн</w:t>
      </w:r>
      <w:r w:rsidR="006E5EBE">
        <w:rPr>
          <w:szCs w:val="24"/>
        </w:rPr>
        <w:t xml:space="preserve">е енергије за сопствене потребе </w:t>
      </w:r>
      <w:r w:rsidR="006E5EBE">
        <w:rPr>
          <w:szCs w:val="24"/>
          <w:lang w:val="sr-Cyrl-RS"/>
        </w:rPr>
        <w:t>број 06-839/2021-01-3 од 26.11.2021. године</w:t>
      </w:r>
      <w:r>
        <w:rPr>
          <w:szCs w:val="24"/>
        </w:rPr>
        <w:t xml:space="preserve">, </w:t>
      </w:r>
      <w:r w:rsidR="00EF4D78" w:rsidRPr="006373FE">
        <w:rPr>
          <w:szCs w:val="24"/>
        </w:rPr>
        <w:t>општина</w:t>
      </w:r>
      <w:r>
        <w:rPr>
          <w:szCs w:val="24"/>
          <w:lang w:val="sr-Cyrl-RS"/>
        </w:rPr>
        <w:t xml:space="preserve"> Аранђеловац</w:t>
      </w:r>
    </w:p>
    <w:p w14:paraId="3258AF96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0F54E6BC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  <w:lang w:val="sr-Cyrl-CS"/>
        </w:rPr>
        <w:t>расписује</w:t>
      </w:r>
    </w:p>
    <w:p w14:paraId="47247A96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14:paraId="5D7FA07C" w14:textId="77777777" w:rsidR="00EF4D78" w:rsidRPr="006373FE" w:rsidRDefault="00EF4D78" w:rsidP="001F0AD2">
      <w:pPr>
        <w:spacing w:after="0" w:line="240" w:lineRule="auto"/>
        <w:ind w:left="0" w:firstLine="0"/>
        <w:rPr>
          <w:szCs w:val="24"/>
          <w:lang w:val="sr-Cyrl-CS"/>
        </w:rPr>
      </w:pPr>
    </w:p>
    <w:p w14:paraId="043CA6A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Cyrl-CS"/>
        </w:rPr>
        <w:t>Ј</w:t>
      </w:r>
      <w:r w:rsidRPr="006373FE">
        <w:rPr>
          <w:szCs w:val="24"/>
        </w:rPr>
        <w:t>АВНИ КОНКУРС</w:t>
      </w:r>
    </w:p>
    <w:p w14:paraId="25D1A32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766C7371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3995AE50" w14:textId="0343D846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за суфинансирање уградње соларних панела за производњу електричне енергије на поро</w:t>
      </w:r>
      <w:r w:rsidR="00F4340C">
        <w:rPr>
          <w:szCs w:val="24"/>
        </w:rPr>
        <w:t>дичним кућама на територији општине Аранђеловац</w:t>
      </w:r>
      <w:r w:rsidRPr="006373FE">
        <w:rPr>
          <w:szCs w:val="24"/>
        </w:rPr>
        <w:t xml:space="preserve"> за 202</w:t>
      </w:r>
      <w:r w:rsidRPr="006373FE">
        <w:rPr>
          <w:szCs w:val="24"/>
          <w:lang w:val="sr-Cyrl-CS"/>
        </w:rPr>
        <w:t>2</w:t>
      </w:r>
      <w:r w:rsidRPr="006373FE">
        <w:rPr>
          <w:szCs w:val="24"/>
        </w:rPr>
        <w:t>. годину</w:t>
      </w:r>
    </w:p>
    <w:p w14:paraId="3E4CFB12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2A48AA5F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Latn-CS"/>
        </w:rPr>
        <w:t>I.</w:t>
      </w:r>
      <w:r w:rsidRPr="006373FE">
        <w:rPr>
          <w:szCs w:val="24"/>
        </w:rPr>
        <w:t xml:space="preserve"> ПРЕДМЕТ</w:t>
      </w:r>
    </w:p>
    <w:p w14:paraId="40BCC74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 </w:t>
      </w:r>
    </w:p>
    <w:p w14:paraId="253563DB" w14:textId="77777777"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  <w:r w:rsidRPr="006373FE">
        <w:rPr>
          <w:szCs w:val="24"/>
          <w:u w:val="single"/>
          <w:lang w:val="sr-Cyrl-CS"/>
        </w:rPr>
        <w:t xml:space="preserve">Предмет финансирања обухвата следеће: </w:t>
      </w:r>
    </w:p>
    <w:p w14:paraId="0C448E78" w14:textId="77777777"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</w:p>
    <w:p w14:paraId="4F9B2D31" w14:textId="610937BC" w:rsidR="009233CA" w:rsidRPr="006373FE" w:rsidRDefault="009233CA" w:rsidP="00EF4D78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trike/>
          <w:szCs w:val="24"/>
        </w:rPr>
      </w:pPr>
      <w:r w:rsidRPr="006373FE">
        <w:rPr>
          <w:szCs w:val="24"/>
          <w:lang w:val="sr-Cyrl-CS"/>
        </w:rPr>
        <w:t xml:space="preserve">набавку соларних панела снаге која </w:t>
      </w:r>
      <w:r w:rsidR="0015061A" w:rsidRPr="006373FE">
        <w:rPr>
          <w:szCs w:val="24"/>
          <w:lang w:val="sr-Cyrl-CS"/>
        </w:rPr>
        <w:t xml:space="preserve">није већа од одобрене снаге мерног места </w:t>
      </w:r>
      <w:r w:rsidRPr="006373FE">
        <w:rPr>
          <w:szCs w:val="24"/>
          <w:lang w:val="sr-Cyrl-CS"/>
        </w:rPr>
        <w:t xml:space="preserve">(погледати пример рачуна где је обележена </w:t>
      </w:r>
      <w:r w:rsidR="0015061A" w:rsidRPr="006373FE">
        <w:rPr>
          <w:szCs w:val="24"/>
          <w:lang w:val="sr-Cyrl-CS"/>
        </w:rPr>
        <w:t xml:space="preserve">одобрена снага мерног места </w:t>
      </w:r>
      <w:r w:rsidRPr="006373FE">
        <w:rPr>
          <w:szCs w:val="24"/>
          <w:lang w:val="sr-Cyrl-CS"/>
        </w:rPr>
        <w:t xml:space="preserve">- Прилог 6 ), </w:t>
      </w:r>
      <w:r w:rsidR="004708EF">
        <w:rPr>
          <w:szCs w:val="24"/>
          <w:lang w:val="sr-Cyrl-CS"/>
        </w:rPr>
        <w:t>снаге до и једнако</w:t>
      </w:r>
      <w:r w:rsidRPr="006373FE">
        <w:rPr>
          <w:b/>
          <w:szCs w:val="24"/>
          <w:u w:val="single"/>
          <w:lang w:val="sr-Cyrl-CS"/>
        </w:rPr>
        <w:t xml:space="preserve"> 6 kW</w:t>
      </w:r>
    </w:p>
    <w:p w14:paraId="3D1A5721" w14:textId="6649098F" w:rsidR="00EF4D78" w:rsidRPr="006373FE" w:rsidRDefault="009233CA" w:rsidP="00EF4D78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zCs w:val="24"/>
        </w:rPr>
      </w:pPr>
      <w:r w:rsidRPr="006373FE">
        <w:rPr>
          <w:szCs w:val="24"/>
          <w:lang w:val="sr-Cyrl-CS"/>
        </w:rPr>
        <w:t>набавку</w:t>
      </w:r>
      <w:r w:rsidR="00EF4D78" w:rsidRPr="006373FE">
        <w:rPr>
          <w:szCs w:val="24"/>
          <w:lang w:val="sr-Cyrl-CS"/>
        </w:rPr>
        <w:t xml:space="preserve"> </w:t>
      </w:r>
      <w:r w:rsidR="004C1757" w:rsidRPr="006373FE">
        <w:rPr>
          <w:szCs w:val="24"/>
          <w:lang w:val="sr-Cyrl-CS"/>
        </w:rPr>
        <w:t xml:space="preserve">инвертера, </w:t>
      </w:r>
      <w:r w:rsidR="00EF4D78" w:rsidRPr="006373FE">
        <w:rPr>
          <w:szCs w:val="24"/>
          <w:lang w:val="sr-Cyrl-CS"/>
        </w:rPr>
        <w:t xml:space="preserve">пратећих носача панела, двосмерног мерног уређаја за мерење предате и примљене електричне енергије и остале </w:t>
      </w:r>
      <w:r w:rsidR="00EF4D78" w:rsidRPr="006373FE">
        <w:rPr>
          <w:szCs w:val="24"/>
          <w:lang w:val="sr-Latn-CS"/>
        </w:rPr>
        <w:t>неопходне инсталације за производњу електричне енергије</w:t>
      </w:r>
      <w:r w:rsidR="00EF4D78" w:rsidRPr="006373FE">
        <w:rPr>
          <w:szCs w:val="24"/>
          <w:lang w:val="sr-Cyrl-CS"/>
        </w:rPr>
        <w:t xml:space="preserve"> и прикључење на дистрибутивни систем у складу са Прилогом 4 из Јавног позива;</w:t>
      </w:r>
    </w:p>
    <w:p w14:paraId="368D560B" w14:textId="31362DDE" w:rsidR="00EF4D78" w:rsidRPr="006373FE" w:rsidRDefault="00EF4D78" w:rsidP="00EF4D78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zCs w:val="24"/>
        </w:rPr>
      </w:pPr>
      <w:r w:rsidRPr="006373FE">
        <w:rPr>
          <w:szCs w:val="24"/>
          <w:lang w:val="sr-Cyrl-CS"/>
        </w:rPr>
        <w:t xml:space="preserve">уградњу соларних панела, </w:t>
      </w:r>
      <w:r w:rsidR="004C1757" w:rsidRPr="006373FE">
        <w:rPr>
          <w:szCs w:val="24"/>
          <w:lang w:val="sr-Cyrl-CS"/>
        </w:rPr>
        <w:t xml:space="preserve">инвертера </w:t>
      </w:r>
      <w:r w:rsidRPr="006373FE">
        <w:rPr>
          <w:szCs w:val="24"/>
          <w:lang w:val="sr-Cyrl-CS"/>
        </w:rPr>
        <w:t xml:space="preserve">пратећих носача панела, двосмерног мерног уређаја за мерење предате и примљене електричне енергије и остале </w:t>
      </w:r>
      <w:r w:rsidRPr="006373FE">
        <w:rPr>
          <w:szCs w:val="24"/>
          <w:lang w:val="sr-Latn-CS"/>
        </w:rPr>
        <w:t>неопходне инсталације за производњу електричне енергије</w:t>
      </w:r>
      <w:r w:rsidRPr="006373FE">
        <w:rPr>
          <w:szCs w:val="24"/>
          <w:lang w:val="sr-Cyrl-CS"/>
        </w:rPr>
        <w:t xml:space="preserve"> и прикључење на дистрибутивни систем у складу са Прилогом 4 из Јавног позива;  </w:t>
      </w:r>
    </w:p>
    <w:p w14:paraId="672AC1A8" w14:textId="5CCA0F5C" w:rsidR="00EF4D78" w:rsidRPr="006373FE" w:rsidRDefault="00EF4D78" w:rsidP="00EF4D78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szCs w:val="24"/>
        </w:rPr>
      </w:pPr>
      <w:r w:rsidRPr="006373FE">
        <w:rPr>
          <w:szCs w:val="24"/>
          <w:lang w:val="sr-Cyrl-CS"/>
        </w:rPr>
        <w:t>израду неопходне техничке документације, извештаја извођача радова о уградњи соларних панела</w:t>
      </w:r>
      <w:r w:rsidR="004C1757" w:rsidRPr="006373FE">
        <w:rPr>
          <w:szCs w:val="24"/>
          <w:lang w:val="sr-Cyrl-CS"/>
        </w:rPr>
        <w:t>, инверетара</w:t>
      </w:r>
      <w:r w:rsidRPr="006373FE">
        <w:rPr>
          <w:szCs w:val="24"/>
          <w:lang w:val="sr-Cyrl-CS"/>
        </w:rPr>
        <w:t xml:space="preserve"> и пратеће инсталације за производњу електричне енергије, као и извештаја о уградњи мерног места који је у складу са законом и прописима дистрибутера неопходан приликом прикључења на дистрибутивни систем у складу са Прилогом 4 из Јавног позива.</w:t>
      </w:r>
    </w:p>
    <w:p w14:paraId="6E5425D1" w14:textId="77777777" w:rsidR="00EF4D78" w:rsidRPr="006373FE" w:rsidRDefault="00EF4D78" w:rsidP="00EF4D78">
      <w:pPr>
        <w:spacing w:after="0" w:line="240" w:lineRule="auto"/>
        <w:rPr>
          <w:szCs w:val="24"/>
        </w:rPr>
      </w:pPr>
    </w:p>
    <w:p w14:paraId="596CCB7C" w14:textId="77777777" w:rsidR="006373FE" w:rsidRDefault="006373FE">
      <w:pPr>
        <w:spacing w:after="160" w:line="259" w:lineRule="auto"/>
        <w:ind w:left="0" w:firstLine="0"/>
        <w:jc w:val="left"/>
        <w:rPr>
          <w:bCs/>
          <w:szCs w:val="24"/>
        </w:rPr>
      </w:pPr>
      <w:r>
        <w:rPr>
          <w:bCs/>
          <w:szCs w:val="24"/>
        </w:rPr>
        <w:br w:type="page"/>
      </w:r>
    </w:p>
    <w:p w14:paraId="36C5CB6B" w14:textId="6D0AFBDA" w:rsidR="00B52A4C" w:rsidRPr="006373FE" w:rsidRDefault="00B52A4C" w:rsidP="00B52A4C">
      <w:pPr>
        <w:tabs>
          <w:tab w:val="left" w:pos="3855"/>
        </w:tabs>
        <w:spacing w:after="0"/>
        <w:jc w:val="center"/>
        <w:rPr>
          <w:bCs/>
          <w:color w:val="auto"/>
          <w:szCs w:val="24"/>
          <w:lang w:val="sr-Cyrl-RS"/>
        </w:rPr>
      </w:pPr>
      <w:r w:rsidRPr="006373FE">
        <w:rPr>
          <w:bCs/>
          <w:szCs w:val="24"/>
        </w:rPr>
        <w:lastRenderedPageBreak/>
        <w:t>II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  <w:lang w:val="sr-Cyrl-RS"/>
        </w:rPr>
        <w:t>КОРИСНИЦИ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  <w:lang w:val="sr-Cyrl-RS"/>
        </w:rPr>
        <w:t>СРЕДСТАВА</w:t>
      </w:r>
    </w:p>
    <w:p w14:paraId="46F2C4A9" w14:textId="77777777"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14:paraId="52C2F0D9" w14:textId="18415ABE" w:rsidR="00B52A4C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  <w:r>
        <w:rPr>
          <w:noProof/>
          <w:szCs w:val="24"/>
          <w:lang w:val="en-US"/>
        </w:rPr>
        <w:tab/>
      </w:r>
      <w:r w:rsidR="00B52A4C" w:rsidRPr="006373FE">
        <w:rPr>
          <w:noProof/>
          <w:szCs w:val="24"/>
          <w:lang w:val="en-US"/>
        </w:rPr>
        <w:t>Kорисници бесповратних средстава су домаћинства</w:t>
      </w:r>
      <w:r w:rsidR="00B52A4C" w:rsidRPr="006373FE">
        <w:rPr>
          <w:noProof/>
          <w:szCs w:val="24"/>
          <w:lang w:val="sr-Cyrl-CS"/>
        </w:rPr>
        <w:t xml:space="preserve"> изузев: </w:t>
      </w:r>
    </w:p>
    <w:p w14:paraId="1E42DCB4" w14:textId="77777777" w:rsidR="006373FE" w:rsidRPr="006373FE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</w:p>
    <w:p w14:paraId="7B207EEF" w14:textId="17CFA2EC" w:rsidR="00B52A4C" w:rsidRPr="006373FE" w:rsidRDefault="00B52A4C" w:rsidP="006373FE">
      <w:pPr>
        <w:numPr>
          <w:ilvl w:val="0"/>
          <w:numId w:val="2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домаћинстава  која су у претходном п</w:t>
      </w:r>
      <w:r w:rsidR="00AE46DF">
        <w:rPr>
          <w:szCs w:val="24"/>
        </w:rPr>
        <w:t>ериоду користила средства o</w:t>
      </w:r>
      <w:r w:rsidRPr="006373FE">
        <w:rPr>
          <w:szCs w:val="24"/>
        </w:rPr>
        <w:t>пштине за сличне активности и иста оправдали и</w:t>
      </w:r>
    </w:p>
    <w:p w14:paraId="4F145F68" w14:textId="2F98E978" w:rsidR="00B52A4C" w:rsidRPr="006373FE" w:rsidRDefault="00B52A4C" w:rsidP="006373FE">
      <w:pPr>
        <w:numPr>
          <w:ilvl w:val="0"/>
          <w:numId w:val="2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домаћинстава која су у претходне две године после достављања Решења о додели бесповратних средстава за сличне активности одустали од спровођења активности</w:t>
      </w:r>
    </w:p>
    <w:p w14:paraId="2FE0A641" w14:textId="77777777"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14:paraId="2D3BB053" w14:textId="5856CCF3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I</w:t>
      </w:r>
      <w:r w:rsidR="00B52A4C" w:rsidRPr="006373FE">
        <w:rPr>
          <w:noProof/>
          <w:szCs w:val="24"/>
          <w:lang w:val="sr-Latn-CS"/>
        </w:rPr>
        <w:t>I</w:t>
      </w:r>
      <w:r w:rsidRPr="006373FE">
        <w:rPr>
          <w:noProof/>
          <w:szCs w:val="24"/>
          <w:lang w:val="en-US"/>
        </w:rPr>
        <w:t xml:space="preserve">I </w:t>
      </w:r>
      <w:r w:rsidRPr="006373FE">
        <w:rPr>
          <w:szCs w:val="24"/>
        </w:rPr>
        <w:t>УСЛОВИ ПРИЈАВЕ НА КОНКУРС</w:t>
      </w:r>
    </w:p>
    <w:p w14:paraId="65E81B1E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14654C3B" w14:textId="43050E10" w:rsidR="00EF4D78" w:rsidRPr="006373FE" w:rsidRDefault="00EF4D78" w:rsidP="00EF4D78">
      <w:pPr>
        <w:spacing w:after="0" w:line="240" w:lineRule="auto"/>
        <w:ind w:left="0" w:firstLine="360"/>
        <w:jc w:val="left"/>
        <w:rPr>
          <w:szCs w:val="24"/>
        </w:rPr>
      </w:pPr>
      <w:r w:rsidRPr="006373FE">
        <w:rPr>
          <w:szCs w:val="24"/>
        </w:rPr>
        <w:t xml:space="preserve">Право учешћа на конкурсу имају </w:t>
      </w:r>
      <w:r w:rsidR="00B52A4C" w:rsidRPr="006373FE">
        <w:rPr>
          <w:szCs w:val="24"/>
          <w:lang w:val="sr-Cyrl-CS"/>
        </w:rPr>
        <w:t>домаћинства</w:t>
      </w:r>
      <w:r w:rsidR="00B52A4C" w:rsidRPr="006373FE">
        <w:rPr>
          <w:szCs w:val="24"/>
        </w:rPr>
        <w:t xml:space="preserve"> која</w:t>
      </w:r>
      <w:r w:rsidRPr="006373FE">
        <w:rPr>
          <w:szCs w:val="24"/>
        </w:rPr>
        <w:t xml:space="preserve"> испуњавају следеће услове:</w:t>
      </w:r>
    </w:p>
    <w:p w14:paraId="0D2A305B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7CF031A5" w14:textId="77777777" w:rsidR="009233CA" w:rsidRPr="006373FE" w:rsidRDefault="009233CA" w:rsidP="006373FE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да </w:t>
      </w:r>
      <w:r w:rsidRPr="006373FE">
        <w:rPr>
          <w:szCs w:val="24"/>
          <w:lang w:val="sr-Cyrl-RS"/>
        </w:rPr>
        <w:t>је</w:t>
      </w:r>
      <w:r w:rsidRPr="006373FE">
        <w:rPr>
          <w:szCs w:val="24"/>
        </w:rPr>
        <w:t xml:space="preserve"> подносилац пријаве</w:t>
      </w:r>
      <w:r w:rsidRPr="006373FE">
        <w:rPr>
          <w:szCs w:val="24"/>
          <w:lang w:val="sr-Cyrl-RS"/>
        </w:rPr>
        <w:t>:</w:t>
      </w:r>
    </w:p>
    <w:p w14:paraId="05D5F9B2" w14:textId="77777777" w:rsidR="009233CA" w:rsidRPr="006373FE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власник објекта за који подноси пријаву и да је подносилац пријаве власник или</w:t>
      </w:r>
      <w:r w:rsidRPr="006373FE">
        <w:rPr>
          <w:szCs w:val="24"/>
          <w:lang w:val="sr-Cyrl-RS"/>
        </w:rPr>
        <w:t xml:space="preserve"> </w:t>
      </w:r>
      <w:r w:rsidRPr="006373FE">
        <w:rPr>
          <w:szCs w:val="24"/>
        </w:rPr>
        <w:t>носилац права над бројилом, или</w:t>
      </w:r>
    </w:p>
    <w:p w14:paraId="3A381024" w14:textId="48D21B7C" w:rsidR="009233CA" w:rsidRPr="006373FE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уколико подносилац пријаве није власник објекта за који се подноси пријава, неопходно је да има пријаву боравка на адреси објекта за који подноси пријаву и уз пријаву да поднесе писану сагласност власника објекта оверену од стране јавног бележника</w:t>
      </w:r>
      <w:r w:rsidRPr="006373FE">
        <w:rPr>
          <w:szCs w:val="24"/>
          <w:lang w:val="sr-Cyrl-RS"/>
        </w:rPr>
        <w:t xml:space="preserve"> да се за објекат може поднети пријава;</w:t>
      </w:r>
    </w:p>
    <w:p w14:paraId="04BF505A" w14:textId="7B1F38F5" w:rsidR="00EF4D78" w:rsidRPr="006373FE" w:rsidRDefault="00EF4D78" w:rsidP="006373FE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да је прикључен на дистрибутивну мрежу</w:t>
      </w:r>
      <w:r w:rsidRPr="006373FE">
        <w:rPr>
          <w:szCs w:val="24"/>
          <w:lang w:val="en-US"/>
        </w:rPr>
        <w:t xml:space="preserve"> </w:t>
      </w:r>
      <w:r w:rsidRPr="006373FE">
        <w:rPr>
          <w:szCs w:val="24"/>
          <w:lang w:val="sr-Cyrl-CS"/>
        </w:rPr>
        <w:t>електричне енергије</w:t>
      </w:r>
      <w:r w:rsidR="001B575D" w:rsidRPr="006373FE">
        <w:rPr>
          <w:szCs w:val="24"/>
          <w:lang w:val="sr-Cyrl-CS"/>
        </w:rPr>
        <w:t xml:space="preserve"> и да је на последњем рачуну за потпрошњу електричне енергије регистрована потрошња од минимум 30 </w:t>
      </w:r>
      <w:r w:rsidR="001B575D" w:rsidRPr="006373FE">
        <w:rPr>
          <w:szCs w:val="24"/>
          <w:lang w:val="sr-Latn-CS"/>
        </w:rPr>
        <w:t>kWh.</w:t>
      </w:r>
      <w:r w:rsidR="009233CA" w:rsidRPr="006373FE">
        <w:rPr>
          <w:szCs w:val="24"/>
          <w:lang w:val="sr-Cyrl-CS"/>
        </w:rPr>
        <w:t>;</w:t>
      </w:r>
    </w:p>
    <w:p w14:paraId="7E16CAFE" w14:textId="27CB6CFE" w:rsidR="00EF4D78" w:rsidRPr="006373FE" w:rsidRDefault="00EF4D78" w:rsidP="006832B0">
      <w:pPr>
        <w:ind w:left="0" w:firstLine="0"/>
      </w:pPr>
    </w:p>
    <w:p w14:paraId="4B76707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19C4E77D" w14:textId="43688ACE"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</w:rPr>
        <w:t>IV</w:t>
      </w:r>
      <w:r w:rsidR="00EF4D78" w:rsidRPr="006373FE">
        <w:rPr>
          <w:szCs w:val="24"/>
        </w:rPr>
        <w:t xml:space="preserve"> МАКСИМАЛНА ВИСИНА СРЕДСТАВА СУФИНАНСИРАЊА</w:t>
      </w:r>
      <w:r w:rsidR="00EF4D78" w:rsidRPr="006373FE">
        <w:rPr>
          <w:szCs w:val="24"/>
          <w:lang w:val="sr-Cyrl-CS"/>
        </w:rPr>
        <w:t xml:space="preserve"> </w:t>
      </w:r>
    </w:p>
    <w:p w14:paraId="31F1559E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3CD19C30" w14:textId="69585AE5" w:rsidR="004708EF" w:rsidRPr="004708EF" w:rsidRDefault="006373F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ab/>
      </w:r>
      <w:r>
        <w:rPr>
          <w:rStyle w:val="markedcontent"/>
          <w:lang w:val="sr-Cyrl-CS"/>
        </w:rPr>
        <w:tab/>
      </w:r>
      <w:r w:rsidR="004708EF">
        <w:rPr>
          <w:rStyle w:val="markedcontent"/>
          <w:lang w:val="sr-Cyrl-CS"/>
        </w:rPr>
        <w:t xml:space="preserve">Максимални </w:t>
      </w:r>
      <w:r w:rsidR="004708EF" w:rsidRPr="004708EF">
        <w:rPr>
          <w:rStyle w:val="markedcontent"/>
          <w:lang w:val="sr-Cyrl-CS"/>
        </w:rPr>
        <w:t>износ средстава подстицаја кој</w:t>
      </w:r>
      <w:r w:rsidR="004708EF">
        <w:rPr>
          <w:rStyle w:val="markedcontent"/>
          <w:lang w:val="sr-Cyrl-CS"/>
        </w:rPr>
        <w:t>и се додељује</w:t>
      </w:r>
      <w:r w:rsidR="004708EF" w:rsidRPr="004708EF">
        <w:rPr>
          <w:rStyle w:val="markedcontent"/>
          <w:lang w:val="sr-Cyrl-CS"/>
        </w:rPr>
        <w:t>, представља мањи износ од:</w:t>
      </w:r>
    </w:p>
    <w:p w14:paraId="5061BE05" w14:textId="69BE0315" w:rsidR="004708EF" w:rsidRPr="004708EF" w:rsidRDefault="004708EF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 w:rsidRPr="004708EF">
        <w:rPr>
          <w:rStyle w:val="markedcontent"/>
          <w:lang w:val="sr-Cyrl-CS"/>
        </w:rPr>
        <w:t>(1)</w:t>
      </w:r>
      <w:r w:rsidRPr="004708EF">
        <w:rPr>
          <w:rStyle w:val="markedcontent"/>
          <w:lang w:val="sr-Cyrl-CS"/>
        </w:rPr>
        <w:tab/>
        <w:t>50% од вредности укупне инвестиције са ПДВ</w:t>
      </w:r>
      <w:r>
        <w:rPr>
          <w:rStyle w:val="markedcontent"/>
          <w:lang w:val="en-US"/>
        </w:rPr>
        <w:t>-</w:t>
      </w:r>
      <w:r w:rsidRPr="004708EF">
        <w:rPr>
          <w:rStyle w:val="markedcontent"/>
          <w:lang w:val="sr-Cyrl-CS"/>
        </w:rPr>
        <w:t xml:space="preserve">ом, а максимално  </w:t>
      </w:r>
      <w:r>
        <w:rPr>
          <w:rStyle w:val="markedcontent"/>
          <w:lang w:val="sr-Cyrl-CS"/>
        </w:rPr>
        <w:t>420</w:t>
      </w:r>
      <w:r w:rsidRPr="004708EF">
        <w:rPr>
          <w:rStyle w:val="markedcontent"/>
          <w:lang w:val="sr-Cyrl-CS"/>
        </w:rPr>
        <w:t>.000 динара са ПДВ-ом, и;</w:t>
      </w:r>
    </w:p>
    <w:p w14:paraId="50C3A4D3" w14:textId="02FED5A2" w:rsidR="004708EF" w:rsidRPr="004708EF" w:rsidRDefault="004708EF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 w:rsidRPr="004708EF">
        <w:rPr>
          <w:rStyle w:val="markedcontent"/>
          <w:lang w:val="sr-Cyrl-CS"/>
        </w:rPr>
        <w:t>(2)</w:t>
      </w:r>
      <w:r w:rsidRPr="004708EF">
        <w:rPr>
          <w:rStyle w:val="markedcontent"/>
          <w:lang w:val="sr-Cyrl-CS"/>
        </w:rPr>
        <w:tab/>
        <w:t xml:space="preserve">износа  који се добија множењем </w:t>
      </w:r>
      <w:r w:rsidRPr="006373FE">
        <w:rPr>
          <w:rStyle w:val="markedcontent"/>
          <w:lang w:val="sr-Cyrl-CS"/>
        </w:rPr>
        <w:t>снаге панела</w:t>
      </w:r>
      <w:r w:rsidRPr="004708EF">
        <w:rPr>
          <w:rStyle w:val="markedcontent"/>
          <w:lang w:val="sr-Cyrl-CS"/>
        </w:rPr>
        <w:t xml:space="preserve"> </w:t>
      </w:r>
      <w:r>
        <w:rPr>
          <w:rStyle w:val="markedcontent"/>
          <w:lang w:val="sr-Cyrl-CS"/>
        </w:rPr>
        <w:t xml:space="preserve">у </w:t>
      </w:r>
      <w:r>
        <w:rPr>
          <w:rStyle w:val="markedcontent"/>
          <w:lang w:val="en-US"/>
        </w:rPr>
        <w:t xml:space="preserve">kW </w:t>
      </w:r>
      <w:r w:rsidRPr="004708EF">
        <w:rPr>
          <w:rStyle w:val="markedcontent"/>
          <w:lang w:val="sr-Cyrl-CS"/>
        </w:rPr>
        <w:t xml:space="preserve">из достављене профактуре, са  износом од </w:t>
      </w:r>
      <w:r>
        <w:rPr>
          <w:rStyle w:val="markedcontent"/>
          <w:lang w:val="en-US"/>
        </w:rPr>
        <w:t>70</w:t>
      </w:r>
      <w:r w:rsidRPr="004708EF">
        <w:rPr>
          <w:rStyle w:val="markedcontent"/>
          <w:lang w:val="sr-Cyrl-CS"/>
        </w:rPr>
        <w:t>.000</w:t>
      </w:r>
      <w:r>
        <w:rPr>
          <w:rStyle w:val="markedcontent"/>
          <w:lang w:val="en-US"/>
        </w:rPr>
        <w:t>,00</w:t>
      </w:r>
      <w:r w:rsidRPr="004708EF">
        <w:rPr>
          <w:rStyle w:val="markedcontent"/>
          <w:lang w:val="sr-Cyrl-CS"/>
        </w:rPr>
        <w:t xml:space="preserve"> динара са ПДВ-ом.</w:t>
      </w:r>
    </w:p>
    <w:p w14:paraId="586DD5AC" w14:textId="42A3E3C4" w:rsidR="006832B0" w:rsidRPr="006373FE" w:rsidRDefault="004708EF" w:rsidP="00EF4D78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 w:rsidRPr="004708EF">
        <w:rPr>
          <w:rStyle w:val="markedcontent"/>
          <w:lang w:val="sr-Cyrl-CS"/>
        </w:rPr>
        <w:t xml:space="preserve"> </w:t>
      </w:r>
      <w:r>
        <w:rPr>
          <w:szCs w:val="24"/>
          <w:lang w:val="sr-Cyrl-CS"/>
        </w:rPr>
        <w:tab/>
      </w:r>
      <w:r w:rsidR="006832B0" w:rsidRPr="006373FE">
        <w:rPr>
          <w:szCs w:val="24"/>
          <w:lang w:val="sr-Cyrl-CS"/>
        </w:rPr>
        <w:t xml:space="preserve">За соларне панеле капацитета преко </w:t>
      </w:r>
      <w:r w:rsidR="006832B0" w:rsidRPr="006373FE">
        <w:rPr>
          <w:szCs w:val="24"/>
          <w:lang w:val="sr-Cyrl-RS"/>
        </w:rPr>
        <w:t xml:space="preserve">6  </w:t>
      </w:r>
      <w:r w:rsidR="006832B0" w:rsidRPr="006373FE">
        <w:rPr>
          <w:szCs w:val="24"/>
        </w:rPr>
        <w:t>kW</w:t>
      </w:r>
      <w:r w:rsidR="006832B0" w:rsidRPr="006373FE">
        <w:rPr>
          <w:szCs w:val="24"/>
          <w:lang w:val="sr-Cyrl-CS"/>
        </w:rPr>
        <w:t xml:space="preserve"> разлику до укупне вредности радова према предрачуну изабраног привредног субјекта сносиће </w:t>
      </w:r>
      <w:r w:rsidR="00B52A4C" w:rsidRPr="006373FE">
        <w:rPr>
          <w:szCs w:val="24"/>
          <w:lang w:val="sr-Cyrl-CS"/>
        </w:rPr>
        <w:t>домаћинства</w:t>
      </w:r>
      <w:r>
        <w:rPr>
          <w:szCs w:val="24"/>
          <w:lang w:val="sr-Cyrl-CS"/>
        </w:rPr>
        <w:t>.</w:t>
      </w:r>
    </w:p>
    <w:p w14:paraId="5EDFEEF7" w14:textId="77777777" w:rsidR="006E16EA" w:rsidRPr="006373FE" w:rsidRDefault="006E16EA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3930F379" w14:textId="07889972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 НЕПРИХВАТЉИВИ ТРОШКОВИ</w:t>
      </w:r>
    </w:p>
    <w:p w14:paraId="25F93383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6439F829" w14:textId="2E9DB7D4" w:rsidR="00EF4D78" w:rsidRPr="006373FE" w:rsidRDefault="006373FE" w:rsidP="00EF4D78">
      <w:pPr>
        <w:spacing w:after="0" w:line="240" w:lineRule="auto"/>
        <w:ind w:left="0" w:firstLine="0"/>
        <w:rPr>
          <w:szCs w:val="24"/>
          <w:lang w:val="sr-Cyrl-CS"/>
        </w:rPr>
      </w:pPr>
      <w:r>
        <w:rPr>
          <w:szCs w:val="24"/>
          <w:lang w:val="sr-Cyrl-CS"/>
        </w:rPr>
        <w:tab/>
      </w:r>
      <w:r w:rsidR="00EF4D78" w:rsidRPr="006373FE">
        <w:rPr>
          <w:szCs w:val="24"/>
          <w:lang w:val="sr-Cyrl-CS"/>
        </w:rPr>
        <w:t>У неприхватљиве трошкове спадају:</w:t>
      </w:r>
    </w:p>
    <w:p w14:paraId="1EF2395A" w14:textId="77777777" w:rsidR="00EF4D78" w:rsidRPr="006373FE" w:rsidRDefault="00EF4D78" w:rsidP="00EF4D78">
      <w:pPr>
        <w:spacing w:after="0" w:line="240" w:lineRule="auto"/>
        <w:ind w:left="0" w:firstLine="0"/>
        <w:rPr>
          <w:szCs w:val="24"/>
          <w:lang w:val="sr-Cyrl-CS"/>
        </w:rPr>
      </w:pPr>
    </w:p>
    <w:p w14:paraId="4D8F0038" w14:textId="77777777"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рефундацију трошкова за већ набављену опрему и извршене услуге (плаћене или испоручене), односно, 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</w:t>
      </w:r>
      <w:r w:rsidRPr="006373FE">
        <w:rPr>
          <w:szCs w:val="24"/>
          <w:lang w:val="sr-Cyrl-CS"/>
        </w:rPr>
        <w:t>;</w:t>
      </w:r>
    </w:p>
    <w:p w14:paraId="02084BF9" w14:textId="77777777" w:rsidR="00EF4D78" w:rsidRPr="006373FE" w:rsidRDefault="00EF4D78" w:rsidP="00EF4D78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 xml:space="preserve"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</w:t>
      </w:r>
    </w:p>
    <w:p w14:paraId="13574AF4" w14:textId="77777777"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набавка опреме коју подносилац захтева за бесповратна средства сам производи или за услуге које подносилац захтева сам извршава</w:t>
      </w:r>
      <w:r w:rsidRPr="006373FE">
        <w:rPr>
          <w:szCs w:val="24"/>
          <w:lang w:val="sr-Cyrl-CS"/>
        </w:rPr>
        <w:t>;</w:t>
      </w:r>
    </w:p>
    <w:p w14:paraId="16E32EAA" w14:textId="77777777"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други трошкове који нису у складу са мерама енергетске санације.</w:t>
      </w:r>
    </w:p>
    <w:p w14:paraId="478B1DBC" w14:textId="0EC349CB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</w:p>
    <w:p w14:paraId="3F009581" w14:textId="1E736D41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</w:t>
      </w:r>
      <w:r w:rsidR="00B52A4C" w:rsidRPr="006373FE">
        <w:rPr>
          <w:szCs w:val="24"/>
        </w:rPr>
        <w:t>I</w:t>
      </w:r>
      <w:r w:rsidRPr="006373FE">
        <w:rPr>
          <w:szCs w:val="24"/>
        </w:rPr>
        <w:t xml:space="preserve"> ОБАВЕЗНА ДОКУМЕНТАЦИЈА УЗ ПРИЈАВУ НА ЈАВНИ ПОЗИВ</w:t>
      </w:r>
    </w:p>
    <w:p w14:paraId="14745866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4E6FEF0F" w14:textId="77777777"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  <w:lang w:val="sr-Cyrl-CS"/>
        </w:rPr>
        <w:t>П</w:t>
      </w:r>
      <w:r w:rsidRPr="006373FE">
        <w:rPr>
          <w:szCs w:val="24"/>
        </w:rPr>
        <w:t>ријава мора да садржи:</w:t>
      </w:r>
    </w:p>
    <w:p w14:paraId="37330085" w14:textId="77777777"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</w:p>
    <w:p w14:paraId="3AA7C1A3" w14:textId="35352769" w:rsidR="00EF4D78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тписан и попуњен Пријавни образац (Прилог 1) за суфинасирање мера енергетске ефикасности;</w:t>
      </w:r>
    </w:p>
    <w:p w14:paraId="01497764" w14:textId="4F9A94EE" w:rsidR="00BB6F43" w:rsidRPr="006373FE" w:rsidRDefault="00BB6F43" w:rsidP="00BB6F43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један од следећих доказа за стамбени објекат:</w:t>
      </w:r>
    </w:p>
    <w:p w14:paraId="7A75DE70" w14:textId="58F9BB6E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доказ о изградњи објекта пре доношења прописа о изградњи,</w:t>
      </w:r>
    </w:p>
    <w:p w14:paraId="16E367DA" w14:textId="0A9A064A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кроз редован поступак обезбеђења дозволе,</w:t>
      </w:r>
    </w:p>
    <w:p w14:paraId="2D13CA46" w14:textId="5013E853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из поступка легализације,</w:t>
      </w:r>
    </w:p>
    <w:p w14:paraId="5335B8E4" w14:textId="473E23E3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решење о озакоњењу или</w:t>
      </w:r>
      <w:r w:rsidR="00B52A4C" w:rsidRPr="006373FE">
        <w:rPr>
          <w:szCs w:val="24"/>
          <w:lang w:val="sr-Cyrl-CS"/>
        </w:rPr>
        <w:t xml:space="preserve"> </w:t>
      </w:r>
      <w:r w:rsidRPr="006373FE">
        <w:rPr>
          <w:szCs w:val="24"/>
        </w:rPr>
        <w:t>доказ да су започели поступак легализације</w:t>
      </w:r>
    </w:p>
    <w:p w14:paraId="66403FCA" w14:textId="7EF8B4D3" w:rsidR="00EF4D78" w:rsidRPr="006373FE" w:rsidRDefault="00EF4D78" w:rsidP="00D94FDC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фотокопију личне карте или очитана</w:t>
      </w:r>
      <w:r w:rsidR="00D94FDC" w:rsidRPr="006373FE">
        <w:rPr>
          <w:szCs w:val="24"/>
        </w:rPr>
        <w:t xml:space="preserve"> лична карта подносиоца захтева </w:t>
      </w:r>
      <w:r w:rsidR="00D94FDC" w:rsidRPr="006373FE">
        <w:rPr>
          <w:szCs w:val="24"/>
          <w:lang w:val="sr-Cyrl-CS"/>
        </w:rPr>
        <w:t xml:space="preserve">и за </w:t>
      </w:r>
      <w:r w:rsidRPr="006373FE">
        <w:rPr>
          <w:szCs w:val="24"/>
        </w:rPr>
        <w:t>лица која живе на адреси породичне куће за коју се подноси пријава. За малолетне лица доставити фотокопије здравствених књижица;</w:t>
      </w:r>
    </w:p>
    <w:p w14:paraId="74F88542" w14:textId="0B4306F2" w:rsidR="00B74AB3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едрачун (профактура) са количином и ценом за опрему,  наведену у одељку I Јавног позива, са уградњом  коју грађанин добија од једног од привредних субјеката(извођача радова) са лис</w:t>
      </w:r>
      <w:r w:rsidR="00AE46DF">
        <w:rPr>
          <w:szCs w:val="24"/>
        </w:rPr>
        <w:t>те (Прилог 2) коју је објавила о</w:t>
      </w:r>
      <w:r w:rsidRPr="006373FE">
        <w:rPr>
          <w:szCs w:val="24"/>
        </w:rPr>
        <w:t>пштина а коју грађанин изабере са листе;</w:t>
      </w:r>
    </w:p>
    <w:p w14:paraId="1D2D9E41" w14:textId="77777777" w:rsidR="00EF4D78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фотокопију рачуна за утрошену електричну енергију за стамбени објекат за који се конкурише за један од претходних месеци..</w:t>
      </w:r>
    </w:p>
    <w:p w14:paraId="7A1CE52C" w14:textId="7452A8DC" w:rsidR="00EF4D78" w:rsidRPr="006373FE" w:rsidRDefault="00EF4D78" w:rsidP="00AA3BC2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Уколико подносилац пријаве није власник породичне куће, потребно је доставити сагласност власника</w:t>
      </w:r>
      <w:r w:rsidR="001D4374" w:rsidRPr="006373FE">
        <w:rPr>
          <w:szCs w:val="24"/>
        </w:rPr>
        <w:t xml:space="preserve"> </w:t>
      </w:r>
      <w:r w:rsidR="001D4374" w:rsidRPr="006373FE">
        <w:rPr>
          <w:szCs w:val="24"/>
          <w:lang w:val="sr-Latn-CS"/>
        </w:rPr>
        <w:t>(</w:t>
      </w:r>
      <w:r w:rsidR="001D4374" w:rsidRPr="006373FE">
        <w:rPr>
          <w:szCs w:val="24"/>
          <w:lang w:val="sr-Cyrl-CS"/>
        </w:rPr>
        <w:t>Прилог 9)</w:t>
      </w:r>
      <w:r w:rsidRPr="006373FE">
        <w:rPr>
          <w:szCs w:val="24"/>
        </w:rPr>
        <w:t>.</w:t>
      </w:r>
    </w:p>
    <w:p w14:paraId="4190C6B7" w14:textId="77777777" w:rsidR="00EF4D78" w:rsidRPr="006373FE" w:rsidRDefault="00EF4D78" w:rsidP="00EF4D78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>Уколико у породичној кући постоји више од једног бројила онда је потребна сагласност свих лица који су власници осталих бројила.</w:t>
      </w:r>
    </w:p>
    <w:p w14:paraId="6A242C86" w14:textId="526D5157" w:rsidR="00EF4D78" w:rsidRPr="006373FE" w:rsidRDefault="00EF4D78" w:rsidP="00EF4D78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 xml:space="preserve">Изјава да општина може да прибави за грађанина из катастра потврду о власништву (Прилог </w:t>
      </w:r>
      <w:r w:rsidR="00B74AB3" w:rsidRPr="006373FE">
        <w:rPr>
          <w:szCs w:val="24"/>
          <w:lang w:val="sr-Cyrl-CS"/>
        </w:rPr>
        <w:t>8</w:t>
      </w:r>
      <w:r w:rsidRPr="006373FE">
        <w:rPr>
          <w:szCs w:val="24"/>
          <w:lang w:val="sr-Cyrl-CS"/>
        </w:rPr>
        <w:t>).</w:t>
      </w:r>
    </w:p>
    <w:p w14:paraId="08CD0CEA" w14:textId="77777777" w:rsidR="00EF4D78" w:rsidRPr="006373FE" w:rsidRDefault="00EF4D78" w:rsidP="00EF4D78">
      <w:pPr>
        <w:spacing w:after="0" w:line="240" w:lineRule="auto"/>
        <w:ind w:left="360" w:firstLine="0"/>
        <w:jc w:val="left"/>
        <w:rPr>
          <w:szCs w:val="24"/>
        </w:rPr>
      </w:pPr>
    </w:p>
    <w:p w14:paraId="2F7D6EA6" w14:textId="4D330AFD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V</w:t>
      </w:r>
      <w:r w:rsidR="00B52A4C" w:rsidRPr="006373FE">
        <w:rPr>
          <w:noProof/>
          <w:szCs w:val="24"/>
          <w:lang w:val="en-US"/>
        </w:rPr>
        <w:t>I</w:t>
      </w:r>
      <w:r w:rsidRPr="006373FE">
        <w:rPr>
          <w:noProof/>
          <w:szCs w:val="24"/>
          <w:lang w:val="en-US"/>
        </w:rPr>
        <w:t>I</w:t>
      </w:r>
      <w:r w:rsidRPr="006373FE">
        <w:rPr>
          <w:szCs w:val="24"/>
        </w:rPr>
        <w:t xml:space="preserve"> ПРЕУЗИМАЊЕ ДОКУМЕНТАЦИЈЕ ЗА ЈАВНИ ПОЗИВ</w:t>
      </w:r>
    </w:p>
    <w:p w14:paraId="7A0AB430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07AF8622" w14:textId="2E6AE521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</w:rPr>
        <w:tab/>
        <w:t>Конкурсна документација за Јавни позив може се преузети на интернет страници Општине</w:t>
      </w:r>
      <w:r w:rsidR="00F4340C">
        <w:rPr>
          <w:szCs w:val="24"/>
          <w:lang w:val="sr-Cyrl-RS"/>
        </w:rPr>
        <w:t xml:space="preserve"> Аранђеловац</w:t>
      </w:r>
      <w:r w:rsidRPr="006373FE">
        <w:rPr>
          <w:szCs w:val="24"/>
        </w:rPr>
        <w:t>, или на пријавници општине и садржи:</w:t>
      </w:r>
    </w:p>
    <w:p w14:paraId="73B98105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Комплетан текст Јавног позива,</w:t>
      </w:r>
    </w:p>
    <w:p w14:paraId="2E977F46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лог 1 - за грађане - Пријавни образац и образац о стању породичних кућа </w:t>
      </w:r>
    </w:p>
    <w:p w14:paraId="04FA6DFC" w14:textId="6B5FD44D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илог 2 - Листа фирми/привредних субјеката са које грађани изабирају једну фирму  од које морају да прибаве предрачун са цено</w:t>
      </w:r>
      <w:r w:rsidR="00D94FDC" w:rsidRPr="006373FE">
        <w:rPr>
          <w:szCs w:val="24"/>
        </w:rPr>
        <w:t>м и количином опреме и уградњу.</w:t>
      </w:r>
    </w:p>
    <w:p w14:paraId="165A0FF3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илог 3 -  Kритеријуми за избор пројеката.</w:t>
      </w:r>
    </w:p>
    <w:p w14:paraId="1822A7FC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лог 4 - </w:t>
      </w:r>
      <w:r w:rsidRPr="006373FE">
        <w:rPr>
          <w:szCs w:val="24"/>
          <w:lang w:val="sr-Cyrl-CS"/>
        </w:rPr>
        <w:t xml:space="preserve">Општу услови за прикључење фотонапонских модула на унутрашње инсталације постојећег објекта купца за : </w:t>
      </w:r>
    </w:p>
    <w:p w14:paraId="049325B3" w14:textId="77777777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  <w:lang w:val="sr-Cyrl-CS"/>
        </w:rPr>
        <w:t>Индивидуална домаћинства са директним мерењем;</w:t>
      </w:r>
    </w:p>
    <w:p w14:paraId="1C19EB84" w14:textId="77777777" w:rsidR="00EF4D78" w:rsidRPr="006373FE" w:rsidRDefault="00EF4D78" w:rsidP="00EF4D78">
      <w:pPr>
        <w:pStyle w:val="ListParagraph"/>
        <w:spacing w:after="0" w:line="240" w:lineRule="auto"/>
        <w:ind w:left="1080" w:firstLine="0"/>
        <w:jc w:val="left"/>
        <w:rPr>
          <w:noProof/>
          <w:szCs w:val="24"/>
          <w:lang w:val="sr-Cyrl-CS"/>
        </w:rPr>
      </w:pPr>
      <w:r w:rsidRPr="006373FE">
        <w:rPr>
          <w:noProof/>
          <w:szCs w:val="24"/>
          <w:lang w:val="sr-Cyrl-CS"/>
        </w:rPr>
        <w:t>Издати од стране Електродистрибуције Србије д.о.о. Београд, 03.12.2021. године.</w:t>
      </w:r>
    </w:p>
    <w:p w14:paraId="296CF63B" w14:textId="77777777" w:rsidR="00EF4D78" w:rsidRPr="006373FE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5 – Брошура Министарства рударства и енергетике „Корак по корак – Како да постану купци – произвођачи електричне енергије“.</w:t>
      </w:r>
    </w:p>
    <w:p w14:paraId="542EEFA7" w14:textId="77777777" w:rsidR="00EF4D78" w:rsidRPr="006373FE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6 – пример рачуна за електричну енергију</w:t>
      </w:r>
      <w:r w:rsidRPr="006373FE">
        <w:t xml:space="preserve"> </w:t>
      </w:r>
      <w:r w:rsidRPr="006373FE">
        <w:rPr>
          <w:szCs w:val="24"/>
          <w:lang w:val="sr-Cyrl-CS"/>
        </w:rPr>
        <w:t>са обележеном одобреном снагом</w:t>
      </w:r>
    </w:p>
    <w:p w14:paraId="27ACB8AE" w14:textId="46A3FA84" w:rsidR="00EF4D78" w:rsidRPr="006373FE" w:rsidRDefault="00EF4D78" w:rsidP="00B74AB3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7 – мод</w:t>
      </w:r>
      <w:r w:rsidR="00B74AB3" w:rsidRPr="006373FE">
        <w:rPr>
          <w:szCs w:val="24"/>
          <w:lang w:val="sr-Cyrl-CS"/>
        </w:rPr>
        <w:t>е</w:t>
      </w:r>
      <w:r w:rsidRPr="006373FE">
        <w:rPr>
          <w:szCs w:val="24"/>
          <w:lang w:val="sr-Cyrl-CS"/>
        </w:rPr>
        <w:t xml:space="preserve">л уговора </w:t>
      </w:r>
      <w:r w:rsidR="00B74AB3" w:rsidRPr="006373FE">
        <w:rPr>
          <w:szCs w:val="24"/>
          <w:lang w:val="sr-Cyrl-CS"/>
        </w:rPr>
        <w:t>о потпуном снабдевању са нето мерењем</w:t>
      </w:r>
    </w:p>
    <w:p w14:paraId="2835AAFA" w14:textId="5AB07E99" w:rsidR="00EF4D78" w:rsidRPr="006373FE" w:rsidRDefault="00F3684E" w:rsidP="004252DC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8</w:t>
      </w:r>
      <w:r w:rsidR="004252DC" w:rsidRPr="006373FE">
        <w:rPr>
          <w:szCs w:val="24"/>
        </w:rPr>
        <w:t xml:space="preserve"> - </w:t>
      </w:r>
      <w:r w:rsidR="004252DC" w:rsidRPr="006373FE">
        <w:rPr>
          <w:szCs w:val="24"/>
          <w:lang w:val="sr-Cyrl-CS"/>
        </w:rPr>
        <w:t>Изјава да општина може да прибави за грађанина из катастра потврду о власништву</w:t>
      </w:r>
      <w:r w:rsidR="004252DC" w:rsidRPr="006373FE" w:rsidDel="004252DC">
        <w:rPr>
          <w:szCs w:val="24"/>
          <w:lang w:val="sr-Cyrl-CS"/>
        </w:rPr>
        <w:t xml:space="preserve"> </w:t>
      </w:r>
    </w:p>
    <w:p w14:paraId="3D8FBACF" w14:textId="75632D4A" w:rsidR="001D4374" w:rsidRPr="006373FE" w:rsidRDefault="001D4374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 xml:space="preserve"> </w:t>
      </w:r>
      <w:r w:rsidR="00167516" w:rsidRPr="006373FE">
        <w:rPr>
          <w:szCs w:val="24"/>
          <w:lang w:val="sr-Cyrl-CS"/>
        </w:rPr>
        <w:t xml:space="preserve">Прилог 9: </w:t>
      </w:r>
      <w:r w:rsidRPr="006373FE">
        <w:rPr>
          <w:szCs w:val="24"/>
          <w:lang w:val="sr-Cyrl-CS"/>
        </w:rPr>
        <w:t xml:space="preserve">Изјава о </w:t>
      </w:r>
      <w:r w:rsidRPr="006373FE">
        <w:rPr>
          <w:szCs w:val="24"/>
        </w:rPr>
        <w:t>сагласност</w:t>
      </w:r>
      <w:r w:rsidRPr="006373FE">
        <w:rPr>
          <w:szCs w:val="24"/>
          <w:lang w:val="sr-Cyrl-CS"/>
        </w:rPr>
        <w:t>и</w:t>
      </w:r>
      <w:r w:rsidRPr="006373FE">
        <w:rPr>
          <w:szCs w:val="24"/>
        </w:rPr>
        <w:t xml:space="preserve"> власника</w:t>
      </w:r>
    </w:p>
    <w:p w14:paraId="782A3D96" w14:textId="77777777"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14:paraId="7740EA63" w14:textId="77777777"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14:paraId="505F08F9" w14:textId="3A39647A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</w:rPr>
        <w:t>VI</w:t>
      </w:r>
      <w:r w:rsidR="00B52A4C" w:rsidRPr="006373FE">
        <w:rPr>
          <w:noProof/>
          <w:szCs w:val="24"/>
        </w:rPr>
        <w:t>I</w:t>
      </w:r>
      <w:r w:rsidRPr="006373FE">
        <w:rPr>
          <w:noProof/>
          <w:szCs w:val="24"/>
        </w:rPr>
        <w:t>I</w:t>
      </w:r>
      <w:r w:rsidRPr="006373FE">
        <w:rPr>
          <w:szCs w:val="24"/>
        </w:rPr>
        <w:t xml:space="preserve"> МЕСТО И РОК ДОСТАВЈЬАЊА ПРИЈАВА</w:t>
      </w:r>
    </w:p>
    <w:p w14:paraId="68E81BBC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2B7CEEFD" w14:textId="6D98D7CB" w:rsidR="00EF4D78" w:rsidRPr="006373FE" w:rsidRDefault="006E16EA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r w:rsidR="00EF4D78" w:rsidRPr="006373FE">
        <w:rPr>
          <w:szCs w:val="24"/>
        </w:rPr>
        <w:t xml:space="preserve">Рок за подношење пријава је </w:t>
      </w:r>
      <w:r w:rsidR="00F4340C">
        <w:rPr>
          <w:szCs w:val="24"/>
          <w:lang w:val="sr-Cyrl-RS"/>
        </w:rPr>
        <w:t>21 дана</w:t>
      </w:r>
      <w:r w:rsidR="00EF4D78" w:rsidRPr="006373FE">
        <w:rPr>
          <w:szCs w:val="24"/>
        </w:rPr>
        <w:t xml:space="preserve"> од дана објављивања на званичној интернет страници и огласној табли Општине </w:t>
      </w:r>
      <w:r w:rsidR="00F4340C">
        <w:rPr>
          <w:szCs w:val="24"/>
          <w:lang w:val="sr-Cyrl-RS"/>
        </w:rPr>
        <w:t>Аранђеловац</w:t>
      </w:r>
      <w:r w:rsidR="00EF4D78" w:rsidRPr="006373FE">
        <w:rPr>
          <w:szCs w:val="24"/>
        </w:rPr>
        <w:t>,</w:t>
      </w:r>
    </w:p>
    <w:p w14:paraId="72E924C4" w14:textId="3D080D3F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Конкурс је отворен закључно са даном </w:t>
      </w:r>
      <w:r w:rsidR="00CE1F1C">
        <w:rPr>
          <w:szCs w:val="24"/>
          <w:lang w:val="sr-Cyrl-RS"/>
        </w:rPr>
        <w:t>04.август 2022</w:t>
      </w:r>
      <w:r w:rsidRPr="006373FE">
        <w:rPr>
          <w:szCs w:val="24"/>
        </w:rPr>
        <w:t>. године.</w:t>
      </w:r>
    </w:p>
    <w:p w14:paraId="753470A1" w14:textId="77777777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Попуњени, </w:t>
      </w:r>
      <w:r w:rsidRPr="006373FE">
        <w:rPr>
          <w:szCs w:val="24"/>
          <w:lang w:val="sr-Cyrl-CS"/>
        </w:rPr>
        <w:t>потписани</w:t>
      </w:r>
      <w:r w:rsidRPr="006373FE">
        <w:rPr>
          <w:szCs w:val="24"/>
        </w:rPr>
        <w:t xml:space="preserve"> и одштампани п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14:paraId="77D1D363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47A7636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„ПРИЈАВА ЗА ЈАВНИ ПОЗИВ ЗА УЧЕШЋЕ ГРАЂАНА У СПРОВОЋЕЊУ МЕРE ЕНЕРГЕТСКЕ САНАЦИЈЕ </w:t>
      </w:r>
      <w:r w:rsidRPr="006373FE">
        <w:rPr>
          <w:szCs w:val="24"/>
          <w:lang w:val="sr-Cyrl-CS"/>
        </w:rPr>
        <w:t>ПУТЕМ УГРАДЊЕ СОЛАРНИХ ПАНЕЛА ЗА ПРОИЗВОДЊУ ЕЛЕКТРИЧНЕ ЕНЕРГИЈЕ</w:t>
      </w:r>
      <w:r w:rsidRPr="006373FE">
        <w:rPr>
          <w:szCs w:val="24"/>
        </w:rPr>
        <w:t xml:space="preserve"> - НЕ ОТВАРАТИ”, са пуном адресом пошиљаоца на полеђини коверте.</w:t>
      </w:r>
    </w:p>
    <w:p w14:paraId="7B9CD8DA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4B38281E" w14:textId="60FDC5CF" w:rsidR="00EF4D78" w:rsidRPr="006373FE" w:rsidRDefault="00EF4D78" w:rsidP="006E16EA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</w:rPr>
        <w:t xml:space="preserve">Пријава се предаје лично на писарници Општинске управе општине </w:t>
      </w:r>
      <w:r w:rsidR="00F4340C">
        <w:rPr>
          <w:szCs w:val="24"/>
          <w:lang w:val="sr-Cyrl-RS"/>
        </w:rPr>
        <w:t>Аранђеловац</w:t>
      </w:r>
      <w:r w:rsidRPr="006373FE">
        <w:rPr>
          <w:szCs w:val="24"/>
        </w:rPr>
        <w:t>, или препоручено поштом на адресу:</w:t>
      </w:r>
    </w:p>
    <w:p w14:paraId="4467E9BB" w14:textId="77777777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</w:p>
    <w:p w14:paraId="617E74D0" w14:textId="7A12D861" w:rsidR="00EF4D78" w:rsidRPr="00AE46DF" w:rsidRDefault="00EF4D78" w:rsidP="006E16EA">
      <w:pPr>
        <w:spacing w:after="0" w:line="240" w:lineRule="auto"/>
        <w:ind w:left="0" w:firstLine="708"/>
        <w:jc w:val="left"/>
        <w:rPr>
          <w:szCs w:val="24"/>
          <w:lang w:val="sr-Cyrl-RS"/>
        </w:rPr>
      </w:pPr>
      <w:r w:rsidRPr="006373FE">
        <w:rPr>
          <w:szCs w:val="24"/>
        </w:rPr>
        <w:t xml:space="preserve">Општина </w:t>
      </w:r>
      <w:r w:rsidR="00AE46DF">
        <w:rPr>
          <w:szCs w:val="24"/>
          <w:lang w:val="sr-Cyrl-RS"/>
        </w:rPr>
        <w:t>Аранђеловац</w:t>
      </w:r>
    </w:p>
    <w:p w14:paraId="441B1169" w14:textId="77777777" w:rsidR="00AE46DF" w:rsidRDefault="00EF4D78" w:rsidP="00AE46DF">
      <w:pPr>
        <w:spacing w:after="0" w:line="240" w:lineRule="auto"/>
        <w:ind w:left="0" w:firstLine="708"/>
        <w:jc w:val="left"/>
        <w:rPr>
          <w:szCs w:val="24"/>
          <w:lang w:val="sr-Cyrl-RS"/>
        </w:rPr>
      </w:pPr>
      <w:r w:rsidRPr="006373FE">
        <w:rPr>
          <w:szCs w:val="24"/>
        </w:rPr>
        <w:t>Комисија за реализацију мера енергетске санације</w:t>
      </w:r>
      <w:r w:rsidR="00AE46DF">
        <w:rPr>
          <w:szCs w:val="24"/>
          <w:lang w:val="sr-Cyrl-RS"/>
        </w:rPr>
        <w:t xml:space="preserve"> општине Аранђеловац</w:t>
      </w:r>
      <w:r w:rsidRPr="006373FE">
        <w:rPr>
          <w:szCs w:val="24"/>
        </w:rPr>
        <w:t>,</w:t>
      </w:r>
      <w:r w:rsidR="00AE46DF">
        <w:rPr>
          <w:szCs w:val="24"/>
          <w:lang w:val="sr-Cyrl-RS"/>
        </w:rPr>
        <w:t xml:space="preserve"> </w:t>
      </w:r>
    </w:p>
    <w:p w14:paraId="4B542D26" w14:textId="5D77C335" w:rsidR="00EF4D78" w:rsidRPr="00AE46DF" w:rsidRDefault="00AE46DF" w:rsidP="00AE46DF">
      <w:pPr>
        <w:spacing w:after="0" w:line="240" w:lineRule="auto"/>
        <w:ind w:left="0" w:firstLine="708"/>
        <w:jc w:val="left"/>
        <w:rPr>
          <w:szCs w:val="24"/>
          <w:lang w:val="sr-Cyrl-RS"/>
        </w:rPr>
      </w:pPr>
      <w:r>
        <w:rPr>
          <w:szCs w:val="24"/>
          <w:lang w:val="sr-Cyrl-RS"/>
        </w:rPr>
        <w:t>Венац Слободе 10, Аранђеловац.</w:t>
      </w:r>
    </w:p>
    <w:p w14:paraId="7754DF9F" w14:textId="77777777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</w:rPr>
        <w:tab/>
      </w:r>
      <w:r w:rsidRPr="006373FE">
        <w:rPr>
          <w:szCs w:val="24"/>
        </w:rPr>
        <w:tab/>
      </w:r>
    </w:p>
    <w:p w14:paraId="0E13C848" w14:textId="1B263398" w:rsidR="00EF4D78" w:rsidRPr="006373FE" w:rsidRDefault="00EF4D78" w:rsidP="006E16EA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</w:rPr>
        <w:t xml:space="preserve">За све додатне информације и обавештења у вези Јавног позива можете се обратити на контакт телефон </w:t>
      </w:r>
      <w:r w:rsidR="00AE46DF">
        <w:rPr>
          <w:szCs w:val="24"/>
          <w:lang w:val="sr-Cyrl-CS"/>
        </w:rPr>
        <w:t>064/8669 349</w:t>
      </w:r>
      <w:r w:rsidR="006E16EA" w:rsidRPr="006373FE">
        <w:rPr>
          <w:szCs w:val="24"/>
        </w:rPr>
        <w:t xml:space="preserve"> и електронску адресу: e</w:t>
      </w:r>
      <w:r w:rsidR="00AE46DF">
        <w:rPr>
          <w:szCs w:val="24"/>
        </w:rPr>
        <w:t xml:space="preserve">-mail: </w:t>
      </w:r>
      <w:hyperlink r:id="rId5" w:history="1">
        <w:r w:rsidR="00AE46DF" w:rsidRPr="00AE46DF">
          <w:rPr>
            <w:rStyle w:val="Hyperlink"/>
            <w:szCs w:val="24"/>
            <w:lang w:val="sr-Latn-CS"/>
          </w:rPr>
          <w:t>i.pavlovic@arandjelovac.rs</w:t>
        </w:r>
      </w:hyperlink>
      <w:r w:rsidR="00AE46DF">
        <w:rPr>
          <w:szCs w:val="24"/>
          <w:lang w:val="sr-Latn-CS"/>
        </w:rPr>
        <w:t>.</w:t>
      </w:r>
    </w:p>
    <w:p w14:paraId="27F72CD4" w14:textId="4DF3EE04" w:rsidR="00EF4D78" w:rsidRPr="00AE46DF" w:rsidRDefault="00EF4D78" w:rsidP="006E16EA">
      <w:pPr>
        <w:spacing w:after="0" w:line="240" w:lineRule="auto"/>
        <w:ind w:left="0" w:firstLine="0"/>
        <w:jc w:val="left"/>
        <w:rPr>
          <w:szCs w:val="24"/>
          <w:lang w:val="sr-Cyrl-RS"/>
        </w:rPr>
      </w:pPr>
      <w:r w:rsidRPr="006373FE">
        <w:rPr>
          <w:szCs w:val="24"/>
        </w:rPr>
        <w:tab/>
        <w:t xml:space="preserve">Сва питања и одговори биће објављени на интернет страници Општине </w:t>
      </w:r>
      <w:r w:rsidR="00AE46DF">
        <w:rPr>
          <w:szCs w:val="24"/>
          <w:lang w:val="sr-Cyrl-RS"/>
        </w:rPr>
        <w:t>Аранђеловац.</w:t>
      </w:r>
    </w:p>
    <w:p w14:paraId="507F7D1C" w14:textId="77777777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  <w:lang w:val="sr-Cyrl-CS"/>
        </w:rPr>
        <w:tab/>
      </w:r>
      <w:r w:rsidRPr="006373FE">
        <w:rPr>
          <w:szCs w:val="24"/>
        </w:rPr>
        <w:t xml:space="preserve">Благовременом </w:t>
      </w:r>
      <w:r w:rsidRPr="006373FE">
        <w:rPr>
          <w:szCs w:val="24"/>
          <w:lang w:val="sr-Cyrl-CS"/>
        </w:rPr>
        <w:t>доставом</w:t>
      </w:r>
      <w:r w:rsidRPr="006373FE">
        <w:rPr>
          <w:szCs w:val="24"/>
        </w:rPr>
        <w:t xml:space="preserve"> сматра се препоручена пошиљка предата пошти најкасније до </w:t>
      </w:r>
      <w:r w:rsidRPr="006373FE">
        <w:rPr>
          <w:noProof/>
          <w:szCs w:val="24"/>
          <w:lang w:val="en-US" w:eastAsia="en-US"/>
        </w:rPr>
        <w:drawing>
          <wp:inline distT="0" distB="0" distL="0" distR="0" wp14:anchorId="0C6CDF95" wp14:editId="47C9FFD1">
            <wp:extent cx="4569" cy="4568"/>
            <wp:effectExtent l="0" t="0" r="0" b="0"/>
            <wp:docPr id="10219" name="Picture 102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9" name="Picture 1021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73FE">
        <w:rPr>
          <w:szCs w:val="24"/>
        </w:rPr>
        <w:t xml:space="preserve">истека последњег дана утврђеног рока за предају конкурсне документације </w:t>
      </w:r>
      <w:r w:rsidRPr="006373FE">
        <w:rPr>
          <w:szCs w:val="24"/>
          <w:lang w:val="sr-Cyrl-CS"/>
        </w:rPr>
        <w:t>(</w:t>
      </w:r>
      <w:r w:rsidRPr="006373FE">
        <w:rPr>
          <w:szCs w:val="24"/>
        </w:rPr>
        <w:t xml:space="preserve">печат поште), без обзира на датум приспећа. </w:t>
      </w:r>
    </w:p>
    <w:p w14:paraId="45EF6893" w14:textId="77777777" w:rsidR="00EF4D78" w:rsidRPr="006373FE" w:rsidRDefault="00EF4D78" w:rsidP="006E16EA">
      <w:pPr>
        <w:spacing w:after="0" w:line="240" w:lineRule="auto"/>
        <w:ind w:left="705" w:firstLine="0"/>
        <w:jc w:val="left"/>
        <w:rPr>
          <w:szCs w:val="24"/>
          <w:lang w:val="sr-Cyrl-CS"/>
        </w:rPr>
      </w:pPr>
      <w:r w:rsidRPr="006373FE">
        <w:rPr>
          <w:szCs w:val="24"/>
        </w:rPr>
        <w:t>Пријаве послате на било који други начин неће бити узете у разматрање. Неблаговремене и непотпуне пријаве се неће разматрати.</w:t>
      </w:r>
    </w:p>
    <w:p w14:paraId="3941DB00" w14:textId="77E376A4" w:rsidR="00EF4D78" w:rsidRPr="006373FE" w:rsidRDefault="00EF4D78" w:rsidP="006E16EA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</w:p>
    <w:p w14:paraId="2E7B63E5" w14:textId="77777777" w:rsidR="00EF4D78" w:rsidRPr="006373FE" w:rsidRDefault="00EF4D78" w:rsidP="00EF4D78">
      <w:pPr>
        <w:rPr>
          <w:szCs w:val="24"/>
        </w:rPr>
      </w:pPr>
    </w:p>
    <w:p w14:paraId="4EB41A50" w14:textId="75F8E4E6"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IX</w:t>
      </w:r>
      <w:r w:rsidR="00EF4D78" w:rsidRPr="006373FE">
        <w:rPr>
          <w:szCs w:val="24"/>
        </w:rPr>
        <w:t xml:space="preserve"> КРИТЕРИЈУМИ ЗА ИЗБОР ПРОЈЕКАТА</w:t>
      </w:r>
    </w:p>
    <w:p w14:paraId="6E624BE5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4C06926B" w14:textId="77777777" w:rsidR="00EF4D78" w:rsidRPr="006373FE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Критеријуми за избор пројеката су</w:t>
      </w:r>
      <w:r w:rsidRPr="006373FE">
        <w:rPr>
          <w:szCs w:val="24"/>
          <w:lang w:val="sr-Cyrl-CS"/>
        </w:rPr>
        <w:t xml:space="preserve"> следећи:</w:t>
      </w:r>
    </w:p>
    <w:p w14:paraId="332BE106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356467F7" w14:textId="77777777"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остојеће стање спољних зидова; </w:t>
      </w:r>
    </w:p>
    <w:p w14:paraId="67F53ED4" w14:textId="77777777"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марни начин грејања; </w:t>
      </w:r>
    </w:p>
    <w:p w14:paraId="46782B86" w14:textId="77777777"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стојеће карактеристике спољне столарије;</w:t>
      </w:r>
    </w:p>
    <w:p w14:paraId="0B2A8BB9" w14:textId="77777777"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К фактор заузетости површине за породичне куће;</w:t>
      </w:r>
    </w:p>
    <w:p w14:paraId="7A3EFC17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5D59EDEC" w14:textId="77777777"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6373FE">
        <w:rPr>
          <w:szCs w:val="24"/>
          <w:lang w:val="sr-Cyrl-CS"/>
        </w:rPr>
        <w:t>Детаљни начин бодовања према наведеним критеријумима је дат у Прилогу 3.</w:t>
      </w:r>
    </w:p>
    <w:p w14:paraId="5E096268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29110A4C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en-US"/>
        </w:rPr>
      </w:pPr>
    </w:p>
    <w:p w14:paraId="0DC4C946" w14:textId="67C8C98F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ОЦЕЊИВАЊЕ, УТВРЂИВАЊЕ ЛИСТЕ И ИЗБОР КРАЈЊИХ КОРИСНИКА</w:t>
      </w:r>
    </w:p>
    <w:p w14:paraId="516A36BB" w14:textId="77777777" w:rsidR="00EF4D78" w:rsidRPr="006373FE" w:rsidRDefault="00EF4D78" w:rsidP="00EF4D78">
      <w:pPr>
        <w:pStyle w:val="ListParagraph"/>
        <w:spacing w:after="0" w:line="240" w:lineRule="auto"/>
        <w:ind w:left="1137" w:firstLine="0"/>
        <w:jc w:val="left"/>
        <w:rPr>
          <w:szCs w:val="24"/>
        </w:rPr>
      </w:pPr>
    </w:p>
    <w:p w14:paraId="72C27587" w14:textId="2FFD1719"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lastRenderedPageBreak/>
        <w:t>Оцењивање и рангирање пројеката грађана, врши се</w:t>
      </w:r>
      <w:r w:rsidR="00775A26" w:rsidRPr="006373FE">
        <w:rPr>
          <w:szCs w:val="24"/>
        </w:rPr>
        <w:t xml:space="preserve"> </w:t>
      </w:r>
      <w:r w:rsidR="00775A26" w:rsidRPr="006373FE">
        <w:rPr>
          <w:szCs w:val="24"/>
          <w:lang w:val="sr-Cyrl-CS"/>
        </w:rPr>
        <w:t>у складу са Правилником</w:t>
      </w:r>
      <w:r w:rsidR="00775A26" w:rsidRPr="006373FE">
        <w:t xml:space="preserve"> </w:t>
      </w:r>
      <w:r w:rsidR="00775A26" w:rsidRPr="006373FE">
        <w:rPr>
          <w:szCs w:val="24"/>
          <w:lang w:val="sr-Cyrl-CS"/>
        </w:rPr>
        <w:t xml:space="preserve">о суфинансирању енергетске санације породичних кућа путем уградње соларних панела за производњу електричне енергије за сопствене потребе и </w:t>
      </w:r>
      <w:r w:rsidRPr="006373FE">
        <w:rPr>
          <w:szCs w:val="24"/>
        </w:rPr>
        <w:t xml:space="preserve">применом критеријума из одељка </w:t>
      </w:r>
      <w:r w:rsidR="00775A26" w:rsidRPr="006373FE">
        <w:rPr>
          <w:szCs w:val="24"/>
        </w:rPr>
        <w:t>IX</w:t>
      </w:r>
      <w:r w:rsidRPr="006373FE">
        <w:rPr>
          <w:szCs w:val="24"/>
        </w:rPr>
        <w:t xml:space="preserve">  Јавног позива</w:t>
      </w:r>
    </w:p>
    <w:p w14:paraId="1C4344F9" w14:textId="16CB2C22" w:rsidR="00AF66D7" w:rsidRPr="006373FE" w:rsidRDefault="00AF66D7" w:rsidP="006E16EA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>Пријава ће се сматрати неуредном ако у достављеној писаној форми недостаје било који документ из одељка V</w:t>
      </w:r>
      <w:r w:rsidR="00775A26" w:rsidRPr="006373FE">
        <w:rPr>
          <w:szCs w:val="24"/>
          <w:lang w:val="sr-Latn-CS"/>
        </w:rPr>
        <w:t>I</w:t>
      </w:r>
      <w:r w:rsidRPr="006373FE">
        <w:rPr>
          <w:szCs w:val="24"/>
        </w:rPr>
        <w:t>. Јавног позива и у том случају решењем ће бити одбачена.</w:t>
      </w:r>
    </w:p>
    <w:p w14:paraId="5BB9D022" w14:textId="77777777" w:rsidR="00AF66D7" w:rsidRPr="006373FE" w:rsidRDefault="00AF66D7" w:rsidP="00AF66D7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>Пријаве са документацијом чија садржина није у складу са Јавним позивом се не оцењују и решењем ће бити одбијене.</w:t>
      </w:r>
    </w:p>
    <w:p w14:paraId="2923B4D4" w14:textId="19B20DE5"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>Комисија</w:t>
      </w:r>
      <w:r w:rsidRPr="006373FE">
        <w:rPr>
          <w:szCs w:val="24"/>
          <w:lang w:val="sr-Cyrl-CS"/>
        </w:rPr>
        <w:t xml:space="preserve"> надлежна за преглед пријава и реализацију пројеката општине</w:t>
      </w:r>
      <w:r w:rsidR="00AE46DF">
        <w:rPr>
          <w:szCs w:val="24"/>
          <w:lang w:val="sr-Cyrl-CS"/>
        </w:rPr>
        <w:t xml:space="preserve"> Аранђеловац </w:t>
      </w:r>
      <w:r w:rsidRPr="006373FE">
        <w:rPr>
          <w:szCs w:val="24"/>
          <w:lang w:val="sr-Cyrl-CS"/>
        </w:rPr>
        <w:t xml:space="preserve">(у даљем тексту: Комисија) </w:t>
      </w:r>
      <w:r w:rsidRPr="006373FE">
        <w:rPr>
          <w:szCs w:val="24"/>
        </w:rPr>
        <w:t xml:space="preserve"> разматра пријаве у складу са условима </w:t>
      </w:r>
      <w:r w:rsidRPr="006373FE">
        <w:rPr>
          <w:szCs w:val="24"/>
          <w:lang w:val="sr-Cyrl-CS"/>
        </w:rPr>
        <w:t xml:space="preserve">из одељка </w:t>
      </w:r>
      <w:r w:rsidRPr="006373FE">
        <w:rPr>
          <w:szCs w:val="24"/>
          <w:lang w:val="en-US"/>
        </w:rPr>
        <w:t>I</w:t>
      </w:r>
      <w:r w:rsidRPr="006373FE">
        <w:rPr>
          <w:szCs w:val="24"/>
          <w:lang w:val="sr-Cyrl-CS"/>
        </w:rPr>
        <w:t xml:space="preserve"> </w:t>
      </w:r>
      <w:r w:rsidRPr="006373FE">
        <w:rPr>
          <w:szCs w:val="24"/>
        </w:rPr>
        <w:t xml:space="preserve"> </w:t>
      </w:r>
      <w:r w:rsidRPr="006373FE">
        <w:rPr>
          <w:szCs w:val="24"/>
          <w:lang w:val="sr-Cyrl-CS"/>
        </w:rPr>
        <w:t xml:space="preserve">Јавног позива, </w:t>
      </w:r>
      <w:r w:rsidRPr="006373FE">
        <w:rPr>
          <w:szCs w:val="24"/>
        </w:rPr>
        <w:t xml:space="preserve">утврђује прелиминарну ранг листу крајњих корисника на основу бодовања према критеријума за избор пројеката из одељка </w:t>
      </w:r>
      <w:r w:rsidR="00775A26" w:rsidRPr="006373FE">
        <w:rPr>
          <w:szCs w:val="24"/>
        </w:rPr>
        <w:t>IX</w:t>
      </w:r>
      <w:r w:rsidRPr="006373FE">
        <w:rPr>
          <w:szCs w:val="24"/>
        </w:rPr>
        <w:t xml:space="preserve"> Јавног позива.</w:t>
      </w:r>
    </w:p>
    <w:p w14:paraId="2B598EDB" w14:textId="4375FA11" w:rsidR="00AF66D7" w:rsidRPr="006373FE" w:rsidRDefault="00AF66D7" w:rsidP="00AF66D7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  <w:lang w:val="sr-Cyrl-CS"/>
        </w:rPr>
        <w:t xml:space="preserve">У току поступка оцене и избора пројеката Комисија може да од подносиоца пријаве, према потреби, затражи додатну документацију и информације..  </w:t>
      </w:r>
    </w:p>
    <w:p w14:paraId="59DCFB5C" w14:textId="29A36F59"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Листу из става </w:t>
      </w:r>
      <w:r w:rsidR="001F4AEC" w:rsidRPr="006373FE">
        <w:rPr>
          <w:szCs w:val="24"/>
        </w:rPr>
        <w:t>4</w:t>
      </w:r>
      <w:r w:rsidRPr="006373FE">
        <w:rPr>
          <w:szCs w:val="24"/>
        </w:rPr>
        <w:t>. овог одељка Комисија објављује</w:t>
      </w:r>
      <w:r w:rsidR="00AE46DF">
        <w:rPr>
          <w:szCs w:val="24"/>
        </w:rPr>
        <w:t xml:space="preserve"> на огласној табли општине</w:t>
      </w:r>
      <w:r w:rsidRPr="006373FE">
        <w:rPr>
          <w:szCs w:val="24"/>
        </w:rPr>
        <w:t xml:space="preserve"> и званичној интернет </w:t>
      </w:r>
      <w:r w:rsidR="00AE46DF">
        <w:rPr>
          <w:szCs w:val="24"/>
        </w:rPr>
        <w:t>страници општине</w:t>
      </w:r>
      <w:r w:rsidRPr="006373FE">
        <w:rPr>
          <w:szCs w:val="24"/>
        </w:rPr>
        <w:t>.</w:t>
      </w:r>
    </w:p>
    <w:p w14:paraId="0DA3EA2B" w14:textId="472A59FE"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Подносиоци пријава имају право увида у поднете пријаве и приложену документацију по утврђивању листе из става </w:t>
      </w:r>
      <w:r w:rsidR="001F4AEC" w:rsidRPr="006373FE">
        <w:rPr>
          <w:szCs w:val="24"/>
        </w:rPr>
        <w:t>4.</w:t>
      </w:r>
      <w:r w:rsidRPr="006373FE">
        <w:rPr>
          <w:szCs w:val="24"/>
        </w:rPr>
        <w:t xml:space="preserve"> овог одељка у року од три дана од дана објављивања листе.</w:t>
      </w:r>
    </w:p>
    <w:p w14:paraId="645B1CC1" w14:textId="3ECB349F"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На листу из става </w:t>
      </w:r>
      <w:r w:rsidR="001F4AEC" w:rsidRPr="006373FE">
        <w:rPr>
          <w:szCs w:val="24"/>
        </w:rPr>
        <w:t>4.</w:t>
      </w:r>
      <w:r w:rsidRPr="006373FE">
        <w:rPr>
          <w:szCs w:val="24"/>
        </w:rPr>
        <w:t xml:space="preserve"> овог одељка подносиоци пријава имају право приговора Комисији у року од осам дана од дана њеног објављивања.</w:t>
      </w:r>
      <w:r w:rsidRPr="006373FE">
        <w:rPr>
          <w:szCs w:val="24"/>
          <w:lang w:val="sr-Cyrl-CS"/>
        </w:rPr>
        <w:t xml:space="preserve"> </w:t>
      </w:r>
      <w:r w:rsidRPr="006373FE">
        <w:rPr>
          <w:szCs w:val="24"/>
        </w:rPr>
        <w:t>Приговор се подноси на писарницу ЈЛС.</w:t>
      </w:r>
    </w:p>
    <w:p w14:paraId="166B0D9B" w14:textId="0A229AF4"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Комисија је дужна да размотри поднете приговоре на листу из става </w:t>
      </w:r>
      <w:r w:rsidR="001F4AEC" w:rsidRPr="006373FE">
        <w:rPr>
          <w:szCs w:val="24"/>
        </w:rPr>
        <w:t>4.</w:t>
      </w:r>
      <w:r w:rsidRPr="006373FE">
        <w:rPr>
          <w:szCs w:val="24"/>
        </w:rPr>
        <w:t xml:space="preserve"> овог одељка као и да донесе одлуку о приговору, која мора бити образложена, у року од 15 дана од дана његовог пријема и на основу донетих одлука донесе ревидирану прелиминарну листу.</w:t>
      </w:r>
      <w:r w:rsidRPr="006373FE">
        <w:rPr>
          <w:noProof/>
          <w:szCs w:val="24"/>
          <w:lang w:val="en-US" w:eastAsia="en-US"/>
        </w:rPr>
        <w:drawing>
          <wp:inline distT="0" distB="0" distL="0" distR="0" wp14:anchorId="2B67C09B" wp14:editId="4654BF51">
            <wp:extent cx="4568" cy="4568"/>
            <wp:effectExtent l="0" t="0" r="0" b="0"/>
            <wp:docPr id="13059" name="Picture 130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9" name="Picture 13059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68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59F98" w14:textId="6C9F42C7"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На основу листе из става </w:t>
      </w:r>
      <w:r w:rsidR="001F4AEC" w:rsidRPr="006373FE">
        <w:rPr>
          <w:szCs w:val="24"/>
        </w:rPr>
        <w:t>9</w:t>
      </w:r>
      <w:r w:rsidRPr="006373FE">
        <w:rPr>
          <w:szCs w:val="24"/>
        </w:rPr>
        <w:t>. овог одељка Комисија врш</w:t>
      </w:r>
      <w:r w:rsidRPr="006373FE">
        <w:rPr>
          <w:szCs w:val="24"/>
          <w:lang w:val="sr-Cyrl-CS"/>
        </w:rPr>
        <w:t>и</w:t>
      </w:r>
      <w:r w:rsidRPr="006373FE">
        <w:rPr>
          <w:szCs w:val="24"/>
        </w:rPr>
        <w:t xml:space="preserve"> теренски обилазак ради увида у ста</w:t>
      </w:r>
      <w:r w:rsidRPr="006373FE">
        <w:rPr>
          <w:szCs w:val="24"/>
          <w:lang w:val="sr-Cyrl-CS"/>
        </w:rPr>
        <w:t>њ</w:t>
      </w:r>
      <w:r w:rsidRPr="006373FE">
        <w:rPr>
          <w:szCs w:val="24"/>
        </w:rPr>
        <w:t>е стамбених објеката</w:t>
      </w:r>
      <w:r w:rsidRPr="006373FE">
        <w:rPr>
          <w:szCs w:val="24"/>
          <w:lang w:val="sr-Cyrl-CS"/>
        </w:rPr>
        <w:t xml:space="preserve">, стања места где ће се поставити соларни панели, </w:t>
      </w:r>
      <w:r w:rsidRPr="006373FE">
        <w:rPr>
          <w:szCs w:val="24"/>
        </w:rPr>
        <w:t>са те листе закључно са редним бројем подносиоца пријаве до којег су обезбеђена укупна средства за субвенционисање.</w:t>
      </w:r>
    </w:p>
    <w:p w14:paraId="20F84B1C" w14:textId="34D1B8B7"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  <w:u w:val="single" w:color="000000"/>
        </w:rPr>
        <w:t xml:space="preserve">Уколико је Комисија приликом теренског обиласка из става </w:t>
      </w:r>
      <w:r w:rsidR="001F4AEC" w:rsidRPr="006373FE">
        <w:rPr>
          <w:szCs w:val="24"/>
          <w:u w:val="single" w:color="000000"/>
        </w:rPr>
        <w:t>10</w:t>
      </w:r>
      <w:r w:rsidRPr="006373FE">
        <w:rPr>
          <w:szCs w:val="24"/>
          <w:u w:val="single" w:color="000000"/>
        </w:rPr>
        <w:t xml:space="preserve">. овог одељка утврдила да је подносилац пријаве дао неистините податке у пријави Комисија га елиминише из ревидиране прелиминарне листе и уместо </w:t>
      </w:r>
      <w:r w:rsidRPr="006373FE">
        <w:rPr>
          <w:szCs w:val="24"/>
          <w:u w:val="single"/>
        </w:rPr>
        <w:t xml:space="preserve">њега </w:t>
      </w:r>
      <w:r w:rsidRPr="006373FE">
        <w:rPr>
          <w:noProof/>
          <w:szCs w:val="24"/>
          <w:u w:val="single"/>
          <w:lang w:val="sr-Cyrl-CS"/>
        </w:rPr>
        <w:t>врши</w:t>
      </w:r>
      <w:r w:rsidRPr="006373FE">
        <w:rPr>
          <w:szCs w:val="24"/>
          <w:u w:val="single"/>
        </w:rPr>
        <w:t xml:space="preserve"> теренски</w:t>
      </w:r>
      <w:r w:rsidRPr="006373FE">
        <w:rPr>
          <w:szCs w:val="24"/>
          <w:u w:val="single" w:color="000000"/>
        </w:rPr>
        <w:t xml:space="preserve"> обилазак првог следећег на листи</w:t>
      </w:r>
      <w:r w:rsidRPr="006373FE">
        <w:rPr>
          <w:szCs w:val="24"/>
          <w:u w:val="single" w:color="000000"/>
          <w:lang w:val="sr-Cyrl-CS"/>
        </w:rPr>
        <w:t xml:space="preserve"> за којег нису обезбеђена средства на основу прелиминарне листе</w:t>
      </w:r>
      <w:r w:rsidRPr="006373FE">
        <w:rPr>
          <w:szCs w:val="24"/>
          <w:u w:val="single" w:color="000000"/>
        </w:rPr>
        <w:t>.</w:t>
      </w:r>
    </w:p>
    <w:p w14:paraId="7066302F" w14:textId="77777777"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>Приликом теренског обиласка уз обавезно присуство подносиоца захтева</w:t>
      </w:r>
      <w:r w:rsidRPr="006373FE">
        <w:rPr>
          <w:szCs w:val="24"/>
          <w:lang w:val="sr-Cyrl-CS"/>
        </w:rPr>
        <w:t>,</w:t>
      </w:r>
      <w:r w:rsidRPr="006373FE">
        <w:rPr>
          <w:szCs w:val="24"/>
        </w:rPr>
        <w:t xml:space="preserve"> комисија сачињава записник у два примерка, при чему један остаје подносиоцу пријаве, а један задржава Комисија. </w:t>
      </w:r>
    </w:p>
    <w:p w14:paraId="1B537210" w14:textId="6CA81806"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На основу записника из става </w:t>
      </w:r>
      <w:r w:rsidR="001F4AEC" w:rsidRPr="006373FE">
        <w:rPr>
          <w:szCs w:val="24"/>
        </w:rPr>
        <w:t>12</w:t>
      </w:r>
      <w:r w:rsidRPr="006373FE">
        <w:rPr>
          <w:szCs w:val="24"/>
        </w:rPr>
        <w:t>. овог одељка комисија сачињава коначну листу крајњих корисника.</w:t>
      </w:r>
    </w:p>
    <w:p w14:paraId="6B4B945F" w14:textId="07AE8C54"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Листу из става </w:t>
      </w:r>
      <w:r w:rsidR="001F4AEC" w:rsidRPr="006373FE">
        <w:rPr>
          <w:szCs w:val="24"/>
        </w:rPr>
        <w:t>13</w:t>
      </w:r>
      <w:r w:rsidRPr="006373FE">
        <w:rPr>
          <w:szCs w:val="24"/>
        </w:rPr>
        <w:t xml:space="preserve">. овог одељка Комисија објављује на огласној табли </w:t>
      </w:r>
      <w:r w:rsidRPr="006373FE">
        <w:rPr>
          <w:noProof/>
          <w:szCs w:val="24"/>
          <w:lang w:val="en-US" w:eastAsia="en-US"/>
        </w:rPr>
        <w:drawing>
          <wp:inline distT="0" distB="0" distL="0" distR="0" wp14:anchorId="3C3C6B6E" wp14:editId="74F22F1A">
            <wp:extent cx="4569" cy="4568"/>
            <wp:effectExtent l="0" t="0" r="0" b="0"/>
            <wp:docPr id="13060" name="Picture 130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" name="Picture 13060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73FE">
        <w:rPr>
          <w:szCs w:val="24"/>
        </w:rPr>
        <w:t>Општине и званичној интернет страници Општине.</w:t>
      </w:r>
    </w:p>
    <w:p w14:paraId="4D87E211" w14:textId="0EF3A6D1"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 xml:space="preserve">На листу из става </w:t>
      </w:r>
      <w:r w:rsidR="001F4AEC" w:rsidRPr="006373FE">
        <w:rPr>
          <w:szCs w:val="24"/>
        </w:rPr>
        <w:t>13</w:t>
      </w:r>
      <w:r w:rsidRPr="006373FE">
        <w:rPr>
          <w:szCs w:val="24"/>
        </w:rPr>
        <w:t xml:space="preserve">. овог одељка подносиоци пријава код којих .је извршен теренски обилазак, имају право приговора Комисији у року од осам дана од дана објављивања коначне листе крајњих корисника. Приговор се подноси на писарницу </w:t>
      </w:r>
      <w:r w:rsidRPr="006373FE">
        <w:rPr>
          <w:szCs w:val="24"/>
          <w:lang w:val="sr-Cyrl-CS"/>
        </w:rPr>
        <w:t>општине</w:t>
      </w:r>
      <w:r w:rsidRPr="006373FE">
        <w:rPr>
          <w:szCs w:val="24"/>
        </w:rPr>
        <w:t>.</w:t>
      </w:r>
    </w:p>
    <w:p w14:paraId="70F89332" w14:textId="0DB751EA"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>Комисија је дужна да одлучи по приговорима из става 1</w:t>
      </w:r>
      <w:r w:rsidR="001F4AEC" w:rsidRPr="006373FE">
        <w:rPr>
          <w:szCs w:val="24"/>
        </w:rPr>
        <w:t>5</w:t>
      </w:r>
      <w:r w:rsidRPr="006373FE">
        <w:rPr>
          <w:szCs w:val="24"/>
        </w:rPr>
        <w:t>. овог одељка у року од 15 дана од дана пријема приговора и након одлучивања по свим приговорима сачини коначну листу крајњих корисника.</w:t>
      </w:r>
    </w:p>
    <w:p w14:paraId="0B33CA05" w14:textId="087D4335" w:rsidR="00EF4D78" w:rsidRPr="006373FE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lastRenderedPageBreak/>
        <w:t xml:space="preserve">Општинско веће општине доноси </w:t>
      </w:r>
      <w:r w:rsidRPr="006373FE">
        <w:rPr>
          <w:szCs w:val="24"/>
          <w:lang w:val="sr-Cyrl-CS"/>
        </w:rPr>
        <w:t>Решење</w:t>
      </w:r>
      <w:r w:rsidRPr="006373FE">
        <w:rPr>
          <w:szCs w:val="24"/>
        </w:rPr>
        <w:t xml:space="preserve"> о додели бесповратних средстава </w:t>
      </w:r>
      <w:r w:rsidRPr="006373FE">
        <w:rPr>
          <w:szCs w:val="24"/>
          <w:lang w:val="sr-Cyrl-CS"/>
        </w:rPr>
        <w:t xml:space="preserve">грађанима </w:t>
      </w:r>
      <w:r w:rsidRPr="006373FE">
        <w:rPr>
          <w:szCs w:val="24"/>
        </w:rPr>
        <w:t>за спровођење мера енергетске санације</w:t>
      </w:r>
      <w:r w:rsidRPr="006373FE">
        <w:rPr>
          <w:szCs w:val="24"/>
          <w:lang w:val="sr-Cyrl-CS"/>
        </w:rPr>
        <w:t>.</w:t>
      </w:r>
    </w:p>
    <w:p w14:paraId="369AA035" w14:textId="77777777" w:rsidR="00EF4D78" w:rsidRPr="006373FE" w:rsidRDefault="00EF4D78" w:rsidP="006E16EA">
      <w:pPr>
        <w:ind w:left="0" w:firstLine="0"/>
        <w:rPr>
          <w:szCs w:val="24"/>
        </w:rPr>
      </w:pPr>
    </w:p>
    <w:p w14:paraId="70309EEA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НАЧИН РЕАЛИЗАЦИЈЕ ДОДЕЉЕНИХ СРЕДСТАВА</w:t>
      </w:r>
    </w:p>
    <w:p w14:paraId="144D5BDD" w14:textId="77777777" w:rsidR="00EF4D78" w:rsidRPr="006373FE" w:rsidRDefault="00EF4D78" w:rsidP="00EF4D78">
      <w:pPr>
        <w:pStyle w:val="ListParagraph"/>
        <w:spacing w:after="0" w:line="240" w:lineRule="auto"/>
        <w:ind w:left="1137" w:firstLine="0"/>
        <w:rPr>
          <w:szCs w:val="24"/>
        </w:rPr>
      </w:pPr>
    </w:p>
    <w:p w14:paraId="76C9F3A4" w14:textId="5865521C" w:rsidR="00EF4D78" w:rsidRPr="006373FE" w:rsidRDefault="00EF4D78" w:rsidP="00EF4D78">
      <w:pPr>
        <w:spacing w:after="0" w:line="240" w:lineRule="auto"/>
        <w:ind w:left="0" w:firstLine="0"/>
        <w:rPr>
          <w:szCs w:val="24"/>
          <w:lang w:val="sr-Cyrl-CS"/>
        </w:rPr>
      </w:pPr>
      <w:r w:rsidRPr="006373FE">
        <w:rPr>
          <w:szCs w:val="24"/>
          <w:lang w:val="sr-Cyrl-CS"/>
        </w:rPr>
        <w:tab/>
        <w:t>На основу донетог Решења о додели бесповратних средстава грађанима за спровођење мере енергетске санације уградњом соларних панела закључују се појединачни уговори</w:t>
      </w:r>
      <w:r w:rsidRPr="006373FE">
        <w:rPr>
          <w:szCs w:val="24"/>
          <w:lang w:val="sr-Latn-CS"/>
        </w:rPr>
        <w:t xml:space="preserve"> </w:t>
      </w:r>
      <w:r w:rsidRPr="006373FE">
        <w:rPr>
          <w:szCs w:val="24"/>
          <w:lang w:val="sr-Cyrl-CS"/>
        </w:rPr>
        <w:t xml:space="preserve">са грађанима и привредним субјектима. </w:t>
      </w:r>
      <w:r w:rsidR="00AF66D7" w:rsidRPr="006373FE">
        <w:rPr>
          <w:szCs w:val="24"/>
          <w:lang w:val="sr-Cyrl-CS"/>
        </w:rPr>
        <w:t>Саставни део овог уговора је технички извештај/елаборат издат од стране изабраног привредног субјекта(извођача радова) који садржи шему и технички опис инсталације соларних панела</w:t>
      </w:r>
      <w:r w:rsidR="00775A26" w:rsidRPr="006373FE">
        <w:rPr>
          <w:szCs w:val="24"/>
          <w:lang w:val="sr-Cyrl-CS"/>
        </w:rPr>
        <w:t xml:space="preserve">, као и изјаву да се на постојећи кров могу поставити соларни панели и да се на унутрашњу инсталацију </w:t>
      </w:r>
      <w:r w:rsidR="00AF66D7" w:rsidRPr="006373FE">
        <w:rPr>
          <w:szCs w:val="24"/>
          <w:lang w:val="sr-Cyrl-CS"/>
        </w:rPr>
        <w:t>инсталацију могу уградити соларни панели. Извештај/елаборат мора садржати све елементе неопходне за издавање Акта о прикључењу од стране ОДС-а</w:t>
      </w:r>
    </w:p>
    <w:p w14:paraId="3C94C9EC" w14:textId="77777777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</w:p>
    <w:p w14:paraId="33133994" w14:textId="1E0AEB30"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  <w:lang w:val="sr-Cyrl-CS"/>
        </w:rPr>
        <w:t>Након завршетка радова потребно је да грађанин достави Комисији, доказ о уплати целокупног сопственог удела у финансирању радова на уградњи соларних панела и остале инсталације  привредном субјекту (извођачу радова)</w:t>
      </w:r>
      <w:r w:rsidR="00527F11" w:rsidRPr="006373FE">
        <w:rPr>
          <w:szCs w:val="24"/>
          <w:lang w:val="sr-Cyrl-CS"/>
        </w:rPr>
        <w:t xml:space="preserve"> (признаница/рачун)</w:t>
      </w:r>
      <w:r w:rsidRPr="006373FE">
        <w:rPr>
          <w:szCs w:val="24"/>
          <w:lang w:val="sr-Cyrl-CS"/>
        </w:rPr>
        <w:t>.</w:t>
      </w:r>
    </w:p>
    <w:p w14:paraId="0394AA40" w14:textId="23ED4005" w:rsidR="00EF4D78" w:rsidRPr="006373FE" w:rsidRDefault="00EF4D78" w:rsidP="00AE46DF">
      <w:pPr>
        <w:spacing w:before="120" w:after="120" w:line="276" w:lineRule="auto"/>
        <w:rPr>
          <w:szCs w:val="24"/>
          <w:lang w:val="sr-Cyrl-CS"/>
        </w:rPr>
      </w:pPr>
      <w:r w:rsidRPr="006373FE">
        <w:rPr>
          <w:szCs w:val="24"/>
        </w:rPr>
        <w:tab/>
      </w:r>
      <w:r w:rsidRPr="006373FE">
        <w:rPr>
          <w:szCs w:val="24"/>
        </w:rPr>
        <w:tab/>
        <w:t>Услов</w:t>
      </w:r>
      <w:r w:rsidR="00D10BFA" w:rsidRPr="006373FE">
        <w:rPr>
          <w:szCs w:val="24"/>
          <w:lang w:val="sr-Cyrl-RS"/>
        </w:rPr>
        <w:t>и</w:t>
      </w:r>
      <w:r w:rsidRPr="006373FE">
        <w:rPr>
          <w:szCs w:val="24"/>
        </w:rPr>
        <w:t xml:space="preserve"> да</w:t>
      </w:r>
      <w:r w:rsidRPr="006373FE">
        <w:rPr>
          <w:szCs w:val="24"/>
          <w:lang w:val="sr-Cyrl-CS"/>
        </w:rPr>
        <w:t xml:space="preserve"> општина</w:t>
      </w:r>
      <w:r w:rsidRPr="006373FE">
        <w:rPr>
          <w:szCs w:val="24"/>
        </w:rPr>
        <w:t xml:space="preserve"> пренес</w:t>
      </w:r>
      <w:r w:rsidRPr="006373FE">
        <w:rPr>
          <w:szCs w:val="24"/>
          <w:lang w:val="sr-Cyrl-CS"/>
        </w:rPr>
        <w:t>е</w:t>
      </w:r>
      <w:r w:rsidRPr="006373FE">
        <w:rPr>
          <w:szCs w:val="24"/>
        </w:rPr>
        <w:t xml:space="preserve"> средства </w:t>
      </w:r>
      <w:r w:rsidRPr="006373FE">
        <w:rPr>
          <w:szCs w:val="24"/>
          <w:lang w:val="sr-Cyrl-CS"/>
        </w:rPr>
        <w:t xml:space="preserve">субвенције привредном субјекту (извођачу радова) </w:t>
      </w:r>
      <w:r w:rsidR="00D10BFA" w:rsidRPr="006373FE">
        <w:rPr>
          <w:szCs w:val="24"/>
          <w:lang w:val="sr-Cyrl-RS"/>
        </w:rPr>
        <w:t>су</w:t>
      </w:r>
      <w:r w:rsidRPr="006373FE">
        <w:rPr>
          <w:szCs w:val="24"/>
          <w:lang w:val="sr-Cyrl-CS"/>
        </w:rPr>
        <w:t>:</w:t>
      </w:r>
    </w:p>
    <w:p w14:paraId="795417A9" w14:textId="2E9E937A" w:rsidR="00EF4D78" w:rsidRPr="006373FE" w:rsidRDefault="00AF66D7" w:rsidP="00AE46DF">
      <w:pPr>
        <w:pStyle w:val="ListParagraph"/>
        <w:numPr>
          <w:ilvl w:val="0"/>
          <w:numId w:val="9"/>
        </w:numPr>
        <w:spacing w:before="120" w:after="120" w:line="276" w:lineRule="auto"/>
        <w:rPr>
          <w:szCs w:val="24"/>
          <w:u w:val="single"/>
          <w:lang w:val="sr-Cyrl-RS" w:eastAsia="sr-Cyrl-RS"/>
        </w:rPr>
      </w:pPr>
      <w:r w:rsidRPr="006373FE">
        <w:rPr>
          <w:szCs w:val="24"/>
          <w:lang w:val="sr-Cyrl-CS"/>
        </w:rPr>
        <w:t>Потврда Комисије да су радови изведени како је предвиђено предмером и предрачуном који је грађанин предао када се пријавио на јавни позив</w:t>
      </w:r>
      <w:r w:rsidR="00EF4D78" w:rsidRPr="006373FE">
        <w:rPr>
          <w:szCs w:val="24"/>
        </w:rPr>
        <w:t>.</w:t>
      </w:r>
      <w:r w:rsidR="00EF4D78" w:rsidRPr="006373FE">
        <w:rPr>
          <w:szCs w:val="24"/>
          <w:u w:val="single"/>
          <w:lang w:val="sr-Cyrl-RS" w:eastAsia="sr-Cyrl-RS"/>
        </w:rPr>
        <w:t xml:space="preserve"> </w:t>
      </w:r>
    </w:p>
    <w:p w14:paraId="10A39FD8" w14:textId="77777777" w:rsidR="00AF66D7" w:rsidRPr="006373FE" w:rsidRDefault="00AF66D7" w:rsidP="00AF66D7">
      <w:pPr>
        <w:pStyle w:val="ListParagraph"/>
        <w:numPr>
          <w:ilvl w:val="0"/>
          <w:numId w:val="9"/>
        </w:numPr>
        <w:rPr>
          <w:szCs w:val="24"/>
        </w:rPr>
      </w:pPr>
      <w:r w:rsidRPr="006373FE">
        <w:rPr>
          <w:szCs w:val="24"/>
          <w:lang w:val="sr-Cyrl-CS"/>
        </w:rPr>
        <w:t>Да је грађанин потписао уговор</w:t>
      </w:r>
      <w:r w:rsidRPr="006373FE">
        <w:t xml:space="preserve"> </w:t>
      </w:r>
      <w:r w:rsidRPr="006373FE">
        <w:rPr>
          <w:szCs w:val="24"/>
          <w:lang w:val="sr-Cyrl-CS"/>
        </w:rPr>
        <w:t xml:space="preserve">о потпуном снабдевању са нето мерењем са ЕПС снабдевањем. </w:t>
      </w:r>
    </w:p>
    <w:p w14:paraId="759688D5" w14:textId="7BA53536" w:rsidR="00EF4D78" w:rsidRPr="006373FE" w:rsidRDefault="00EF4D78" w:rsidP="00AE46DF">
      <w:pPr>
        <w:pStyle w:val="ListParagraph"/>
        <w:numPr>
          <w:ilvl w:val="0"/>
          <w:numId w:val="9"/>
        </w:numPr>
        <w:spacing w:before="120" w:after="120" w:line="276" w:lineRule="auto"/>
        <w:rPr>
          <w:szCs w:val="24"/>
        </w:rPr>
      </w:pPr>
      <w:r w:rsidRPr="006373FE">
        <w:rPr>
          <w:szCs w:val="24"/>
        </w:rPr>
        <w:t>ОДС изда Акт о прикључењу, прикључи купца-произвођача на дистрибутивни систем  и упише га у регистар купца-произвођача.</w:t>
      </w:r>
    </w:p>
    <w:p w14:paraId="14427D9E" w14:textId="6BC00A26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>Уколико привредни субјекат није средства наменски утрошио, или радови нису изведени у складу са предрачуном који је грађанин п</w:t>
      </w:r>
      <w:r w:rsidR="00AE46DF">
        <w:rPr>
          <w:szCs w:val="24"/>
        </w:rPr>
        <w:t>однео приликом пријаве, Општина</w:t>
      </w:r>
      <w:r w:rsidRPr="006373FE">
        <w:rPr>
          <w:szCs w:val="24"/>
        </w:rPr>
        <w:t xml:space="preserve"> неће уплатити средства додељена јавним позивом</w:t>
      </w:r>
    </w:p>
    <w:p w14:paraId="55D9DCD4" w14:textId="7F7AB546" w:rsidR="00EF4D78" w:rsidRPr="006373FE" w:rsidRDefault="00EF4D78" w:rsidP="00EF4D78">
      <w:pPr>
        <w:spacing w:after="0" w:line="240" w:lineRule="auto"/>
        <w:ind w:left="0" w:firstLine="0"/>
        <w:rPr>
          <w:szCs w:val="24"/>
          <w:lang w:val="sr-Cyrl-CS"/>
        </w:rPr>
      </w:pPr>
      <w:r w:rsidRPr="006373FE">
        <w:rPr>
          <w:szCs w:val="24"/>
        </w:rPr>
        <w:tab/>
        <w:t>Контролу извршења уговорених обавеза извршиће Комисија.</w:t>
      </w:r>
      <w:r w:rsidRPr="006373FE">
        <w:rPr>
          <w:szCs w:val="24"/>
        </w:rPr>
        <w:tab/>
      </w:r>
      <w:r w:rsidRPr="006373FE">
        <w:rPr>
          <w:szCs w:val="24"/>
          <w:lang w:val="sr-Cyrl-CS"/>
        </w:rPr>
        <w:t>Грађанин</w:t>
      </w:r>
      <w:r w:rsidR="006E16EA" w:rsidRPr="006373FE">
        <w:rPr>
          <w:szCs w:val="24"/>
          <w:lang w:val="sr-Latn-CS"/>
        </w:rPr>
        <w:t xml:space="preserve"> </w:t>
      </w:r>
      <w:r w:rsidRPr="006373FE">
        <w:rPr>
          <w:szCs w:val="24"/>
        </w:rPr>
        <w:t>ће сам сносити трошкове изведених радова који буду већи од износа субвенције</w:t>
      </w:r>
      <w:r w:rsidRPr="006373FE">
        <w:rPr>
          <w:szCs w:val="24"/>
          <w:lang w:val="sr-Cyrl-CS"/>
        </w:rPr>
        <w:t xml:space="preserve"> одобрене уговором из става 1. овог одељка.</w:t>
      </w:r>
    </w:p>
    <w:p w14:paraId="21F9A754" w14:textId="77777777" w:rsidR="00EF4D78" w:rsidRPr="00902D2D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Уколико из неког разлога </w:t>
      </w:r>
      <w:r w:rsidRPr="006373FE">
        <w:rPr>
          <w:szCs w:val="24"/>
          <w:lang w:val="sr-Cyrl-CS"/>
        </w:rPr>
        <w:t>грађанин</w:t>
      </w:r>
      <w:r w:rsidRPr="006373FE">
        <w:rPr>
          <w:szCs w:val="24"/>
        </w:rPr>
        <w:t xml:space="preserve"> не може да реализује набавку од одабраног </w:t>
      </w:r>
      <w:r w:rsidRPr="006373FE">
        <w:rPr>
          <w:szCs w:val="24"/>
          <w:lang w:val="sr-Cyrl-CS"/>
        </w:rPr>
        <w:t>привредног субјекта</w:t>
      </w:r>
      <w:r w:rsidRPr="006373FE">
        <w:rPr>
          <w:szCs w:val="24"/>
        </w:rPr>
        <w:t>, има право да изврши набавку од другог са листе и да о томе, пре реализације набавке, обавести Комисију и достави нову профактуру/предрачун, с тим да износ</w:t>
      </w:r>
      <w:r w:rsidRPr="006373FE">
        <w:rPr>
          <w:szCs w:val="24"/>
          <w:lang w:val="sr-Cyrl-CS"/>
        </w:rPr>
        <w:t xml:space="preserve"> субвенције</w:t>
      </w:r>
      <w:r w:rsidRPr="006373FE">
        <w:rPr>
          <w:szCs w:val="24"/>
        </w:rPr>
        <w:t xml:space="preserve"> не може бити већи од одобреног.</w:t>
      </w:r>
    </w:p>
    <w:p w14:paraId="01951417" w14:textId="77777777" w:rsidR="00EF4D78" w:rsidRPr="00EF4D78" w:rsidRDefault="00EF4D78" w:rsidP="00EF4D78">
      <w:pPr>
        <w:rPr>
          <w:szCs w:val="24"/>
        </w:rPr>
      </w:pPr>
    </w:p>
    <w:sectPr w:rsidR="00EF4D78" w:rsidRPr="00EF4D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 id="_x0000_i1027" style="width:8.25pt;height:9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3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4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6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7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0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7"/>
  </w:num>
  <w:num w:numId="2">
    <w:abstractNumId w:val="9"/>
  </w:num>
  <w:num w:numId="3">
    <w:abstractNumId w:val="6"/>
  </w:num>
  <w:num w:numId="4">
    <w:abstractNumId w:val="8"/>
  </w:num>
  <w:num w:numId="5">
    <w:abstractNumId w:val="10"/>
  </w:num>
  <w:num w:numId="6">
    <w:abstractNumId w:val="3"/>
  </w:num>
  <w:num w:numId="7">
    <w:abstractNumId w:val="4"/>
  </w:num>
  <w:num w:numId="8">
    <w:abstractNumId w:val="5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15061A"/>
    <w:rsid w:val="00167516"/>
    <w:rsid w:val="001760F2"/>
    <w:rsid w:val="001B575D"/>
    <w:rsid w:val="001D4374"/>
    <w:rsid w:val="001F0AD2"/>
    <w:rsid w:val="001F4AEC"/>
    <w:rsid w:val="002160F8"/>
    <w:rsid w:val="00234B99"/>
    <w:rsid w:val="002F7625"/>
    <w:rsid w:val="0037432E"/>
    <w:rsid w:val="004252DC"/>
    <w:rsid w:val="00436C23"/>
    <w:rsid w:val="004708EF"/>
    <w:rsid w:val="004C1757"/>
    <w:rsid w:val="00527F11"/>
    <w:rsid w:val="005C6DB4"/>
    <w:rsid w:val="006373FE"/>
    <w:rsid w:val="006832B0"/>
    <w:rsid w:val="006A6B00"/>
    <w:rsid w:val="006E16EA"/>
    <w:rsid w:val="006E5EBE"/>
    <w:rsid w:val="00775A26"/>
    <w:rsid w:val="00793C15"/>
    <w:rsid w:val="008F3B30"/>
    <w:rsid w:val="009233CA"/>
    <w:rsid w:val="009619EC"/>
    <w:rsid w:val="009D5080"/>
    <w:rsid w:val="00A2417E"/>
    <w:rsid w:val="00AA3BC2"/>
    <w:rsid w:val="00AC3623"/>
    <w:rsid w:val="00AE46DF"/>
    <w:rsid w:val="00AF66D7"/>
    <w:rsid w:val="00B256AF"/>
    <w:rsid w:val="00B52A4C"/>
    <w:rsid w:val="00B74AB3"/>
    <w:rsid w:val="00BB6F43"/>
    <w:rsid w:val="00C56A3D"/>
    <w:rsid w:val="00CE1F1C"/>
    <w:rsid w:val="00D10BFA"/>
    <w:rsid w:val="00D14624"/>
    <w:rsid w:val="00D94FDC"/>
    <w:rsid w:val="00E31C48"/>
    <w:rsid w:val="00EC5056"/>
    <w:rsid w:val="00EF4D78"/>
    <w:rsid w:val="00F3684E"/>
    <w:rsid w:val="00F4340C"/>
    <w:rsid w:val="00FB2172"/>
    <w:rsid w:val="00FE7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59F87F"/>
  <w15:chartTrackingRefBased/>
  <w15:docId w15:val="{87AF7D36-1D57-49B4-A327-5DA77F954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hyperlink" Target="i.pavlovic@arandjelovac.r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2035</Words>
  <Characters>11606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Ar552</cp:lastModifiedBy>
  <cp:revision>6</cp:revision>
  <dcterms:created xsi:type="dcterms:W3CDTF">2022-07-06T10:02:00Z</dcterms:created>
  <dcterms:modified xsi:type="dcterms:W3CDTF">2022-07-14T11:35:00Z</dcterms:modified>
</cp:coreProperties>
</file>